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27EC" w:rsidRPr="00E2060D" w:rsidRDefault="000D29A0" w:rsidP="007A63A4">
      <w:pPr>
        <w:pStyle w:val="Default"/>
        <w:rPr>
          <w:b/>
          <w:bCs/>
          <w:color w:val="653200"/>
          <w:sz w:val="36"/>
          <w:szCs w:val="36"/>
        </w:rPr>
      </w:pPr>
      <w:r w:rsidRPr="00E2060D">
        <w:rPr>
          <w:rFonts w:ascii="Calisto MT" w:hAnsi="Calisto MT"/>
          <w:b/>
          <w:bCs/>
          <w:noProof/>
          <w:color w:val="653200"/>
          <w:sz w:val="36"/>
          <w:szCs w:val="36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page">
              <wp:posOffset>1143000</wp:posOffset>
            </wp:positionH>
            <wp:positionV relativeFrom="page">
              <wp:posOffset>886460</wp:posOffset>
            </wp:positionV>
            <wp:extent cx="822960" cy="78730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YST cmyktrans.t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" cy="78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7FCD" w:rsidRPr="00E2060D">
        <w:rPr>
          <w:b/>
          <w:bCs/>
          <w:color w:val="653200"/>
          <w:sz w:val="36"/>
          <w:szCs w:val="36"/>
        </w:rPr>
        <w:t>Managing Weeds in Grasslands and Rangelands in the Context of Fire in California</w:t>
      </w:r>
    </w:p>
    <w:p w:rsidR="00AE7FCD" w:rsidRPr="00E2060D" w:rsidRDefault="00AE7FCD" w:rsidP="00AE7FCD">
      <w:pPr>
        <w:rPr>
          <w:rFonts w:ascii="Calibri" w:hAnsi="Calibri" w:cs="Calibri"/>
          <w:sz w:val="22"/>
          <w:szCs w:val="22"/>
        </w:rPr>
      </w:pPr>
    </w:p>
    <w:p w:rsidR="00ED7E6C" w:rsidRPr="00E2060D" w:rsidRDefault="00412013" w:rsidP="00412013">
      <w:pPr>
        <w:rPr>
          <w:rFonts w:ascii="Calibri" w:hAnsi="Calibri" w:cs="Calibri"/>
          <w:sz w:val="22"/>
          <w:szCs w:val="22"/>
        </w:rPr>
      </w:pPr>
      <w:r w:rsidRPr="00E2060D">
        <w:rPr>
          <w:rFonts w:ascii="Calibri" w:hAnsi="Calibri" w:cs="Calibri"/>
          <w:sz w:val="22"/>
          <w:szCs w:val="22"/>
        </w:rPr>
        <w:t xml:space="preserve">The latest </w:t>
      </w:r>
      <w:r w:rsidR="001C67A9" w:rsidRPr="00E2060D">
        <w:rPr>
          <w:rFonts w:ascii="Calibri" w:hAnsi="Calibri" w:cs="Calibri"/>
          <w:sz w:val="22"/>
          <w:szCs w:val="22"/>
        </w:rPr>
        <w:t xml:space="preserve">information on </w:t>
      </w:r>
      <w:r w:rsidRPr="00E2060D">
        <w:rPr>
          <w:rFonts w:ascii="Calibri" w:hAnsi="Calibri" w:cs="Calibri"/>
          <w:sz w:val="22"/>
          <w:szCs w:val="22"/>
        </w:rPr>
        <w:t xml:space="preserve">weed control </w:t>
      </w:r>
      <w:r w:rsidR="001C67A9" w:rsidRPr="00E2060D">
        <w:rPr>
          <w:rFonts w:ascii="Calibri" w:hAnsi="Calibri" w:cs="Calibri"/>
          <w:sz w:val="22"/>
          <w:szCs w:val="22"/>
        </w:rPr>
        <w:t xml:space="preserve">and fire </w:t>
      </w:r>
      <w:r w:rsidRPr="00E2060D">
        <w:rPr>
          <w:rFonts w:ascii="Calibri" w:hAnsi="Calibri" w:cs="Calibri"/>
          <w:sz w:val="22"/>
          <w:szCs w:val="22"/>
        </w:rPr>
        <w:t xml:space="preserve">will </w:t>
      </w:r>
      <w:r w:rsidR="001156AE" w:rsidRPr="00E2060D">
        <w:rPr>
          <w:rFonts w:ascii="Calibri" w:hAnsi="Calibri" w:cs="Calibri"/>
          <w:sz w:val="22"/>
          <w:szCs w:val="22"/>
        </w:rPr>
        <w:t xml:space="preserve">be presented at the </w:t>
      </w:r>
      <w:r w:rsidR="001156AE" w:rsidRPr="00E2060D">
        <w:rPr>
          <w:rFonts w:ascii="Calibri" w:hAnsi="Calibri" w:cs="Calibri"/>
          <w:b/>
          <w:sz w:val="22"/>
          <w:szCs w:val="22"/>
        </w:rPr>
        <w:t>Managing Weeds in Grasslands and Rangelands in the Context of Fire in California</w:t>
      </w:r>
      <w:r w:rsidR="001156AE" w:rsidRPr="00E2060D">
        <w:rPr>
          <w:rFonts w:ascii="Calibri" w:hAnsi="Calibri" w:cs="Calibri"/>
          <w:sz w:val="22"/>
          <w:szCs w:val="22"/>
        </w:rPr>
        <w:t xml:space="preserve"> webinar</w:t>
      </w:r>
      <w:r w:rsidRPr="00E2060D">
        <w:rPr>
          <w:rFonts w:ascii="Calibri" w:hAnsi="Calibri" w:cs="Calibri"/>
          <w:sz w:val="22"/>
          <w:szCs w:val="22"/>
        </w:rPr>
        <w:t xml:space="preserve"> </w:t>
      </w:r>
      <w:r w:rsidR="001156AE" w:rsidRPr="00E2060D">
        <w:rPr>
          <w:rFonts w:ascii="Calibri" w:hAnsi="Calibri" w:cs="Calibri"/>
          <w:sz w:val="22"/>
          <w:szCs w:val="22"/>
        </w:rPr>
        <w:t>on Wednesday</w:t>
      </w:r>
      <w:r w:rsidRPr="00E2060D">
        <w:rPr>
          <w:rFonts w:ascii="Calibri" w:hAnsi="Calibri" w:cs="Calibri"/>
          <w:sz w:val="22"/>
          <w:szCs w:val="22"/>
        </w:rPr>
        <w:t xml:space="preserve">, </w:t>
      </w:r>
      <w:r w:rsidR="001156AE" w:rsidRPr="00E2060D">
        <w:rPr>
          <w:rFonts w:ascii="Calibri" w:hAnsi="Calibri" w:cs="Calibri"/>
          <w:sz w:val="22"/>
          <w:szCs w:val="22"/>
        </w:rPr>
        <w:t xml:space="preserve">November 18, 2020. </w:t>
      </w:r>
      <w:r w:rsidR="00ED7E6C" w:rsidRPr="00E2060D">
        <w:rPr>
          <w:rFonts w:ascii="Calibri" w:hAnsi="Calibri" w:cs="Calibri"/>
          <w:sz w:val="22"/>
          <w:szCs w:val="22"/>
        </w:rPr>
        <w:t xml:space="preserve">The lineup of </w:t>
      </w:r>
      <w:r w:rsidR="001156AE" w:rsidRPr="00E2060D">
        <w:rPr>
          <w:rFonts w:ascii="Calibri" w:hAnsi="Calibri" w:cs="Calibri"/>
          <w:sz w:val="22"/>
          <w:szCs w:val="22"/>
        </w:rPr>
        <w:t xml:space="preserve">UC Cooperative Extension </w:t>
      </w:r>
      <w:r w:rsidR="000D29A0" w:rsidRPr="00E2060D">
        <w:rPr>
          <w:rFonts w:ascii="Calibri" w:hAnsi="Calibri" w:cs="Calibri"/>
          <w:sz w:val="22"/>
          <w:szCs w:val="22"/>
        </w:rPr>
        <w:t xml:space="preserve">(UCCE) </w:t>
      </w:r>
      <w:r w:rsidR="001156AE" w:rsidRPr="00E2060D">
        <w:rPr>
          <w:rFonts w:ascii="Calibri" w:hAnsi="Calibri" w:cs="Calibri"/>
          <w:sz w:val="22"/>
          <w:szCs w:val="22"/>
        </w:rPr>
        <w:t xml:space="preserve">and UC Davis experts </w:t>
      </w:r>
      <w:r w:rsidR="00ED7E6C" w:rsidRPr="00E2060D">
        <w:rPr>
          <w:rFonts w:ascii="Calibri" w:hAnsi="Calibri" w:cs="Calibri"/>
          <w:sz w:val="22"/>
          <w:szCs w:val="22"/>
        </w:rPr>
        <w:t>will discuss how fire interacts with plant communities i</w:t>
      </w:r>
      <w:r w:rsidR="00605454" w:rsidRPr="00E2060D">
        <w:rPr>
          <w:rFonts w:ascii="Calibri" w:hAnsi="Calibri" w:cs="Calibri"/>
          <w:sz w:val="22"/>
          <w:szCs w:val="22"/>
        </w:rPr>
        <w:t>n</w:t>
      </w:r>
      <w:r w:rsidR="00ED7E6C" w:rsidRPr="00E2060D">
        <w:rPr>
          <w:rFonts w:ascii="Calibri" w:hAnsi="Calibri" w:cs="Calibri"/>
          <w:sz w:val="22"/>
          <w:szCs w:val="22"/>
        </w:rPr>
        <w:t xml:space="preserve"> rangeland ecosystems, </w:t>
      </w:r>
      <w:r w:rsidR="00605454" w:rsidRPr="00E2060D">
        <w:rPr>
          <w:rFonts w:ascii="Calibri" w:hAnsi="Calibri" w:cs="Calibri"/>
          <w:sz w:val="22"/>
          <w:szCs w:val="22"/>
        </w:rPr>
        <w:t xml:space="preserve">how </w:t>
      </w:r>
      <w:r w:rsidR="00ED7E6C" w:rsidRPr="00E2060D">
        <w:rPr>
          <w:rFonts w:ascii="Calibri" w:hAnsi="Calibri" w:cs="Calibri"/>
          <w:sz w:val="22"/>
          <w:szCs w:val="22"/>
        </w:rPr>
        <w:t>grassland management influences fire severity</w:t>
      </w:r>
      <w:r w:rsidR="00605454" w:rsidRPr="00E2060D">
        <w:rPr>
          <w:rFonts w:ascii="Calibri" w:hAnsi="Calibri" w:cs="Calibri"/>
          <w:sz w:val="22"/>
          <w:szCs w:val="22"/>
        </w:rPr>
        <w:t xml:space="preserve"> and how </w:t>
      </w:r>
      <w:r w:rsidR="00513704" w:rsidRPr="00E2060D">
        <w:rPr>
          <w:rFonts w:ascii="Calibri" w:hAnsi="Calibri" w:cs="Calibri"/>
          <w:sz w:val="22"/>
          <w:szCs w:val="22"/>
        </w:rPr>
        <w:t>management</w:t>
      </w:r>
      <w:r w:rsidR="00605454" w:rsidRPr="00E2060D">
        <w:rPr>
          <w:rFonts w:ascii="Calibri" w:hAnsi="Calibri" w:cs="Calibri"/>
          <w:sz w:val="22"/>
          <w:szCs w:val="22"/>
        </w:rPr>
        <w:t xml:space="preserve"> practices impact post-fire vegetation recovery.</w:t>
      </w:r>
    </w:p>
    <w:p w:rsidR="00513704" w:rsidRPr="00E2060D" w:rsidRDefault="00513704" w:rsidP="00513704">
      <w:pPr>
        <w:rPr>
          <w:rFonts w:ascii="Calibri" w:hAnsi="Calibri" w:cs="Calibri"/>
          <w:color w:val="FF00FF"/>
          <w:sz w:val="22"/>
          <w:szCs w:val="22"/>
        </w:rPr>
      </w:pPr>
    </w:p>
    <w:p w:rsidR="00513704" w:rsidRPr="00E2060D" w:rsidRDefault="00513704" w:rsidP="00513704">
      <w:pPr>
        <w:rPr>
          <w:rFonts w:ascii="Calibri" w:hAnsi="Calibri" w:cs="Calibri"/>
          <w:sz w:val="22"/>
          <w:szCs w:val="22"/>
        </w:rPr>
      </w:pPr>
      <w:r w:rsidRPr="00E2060D">
        <w:rPr>
          <w:rFonts w:ascii="Calibri" w:hAnsi="Calibri" w:cs="Calibri"/>
          <w:sz w:val="22"/>
          <w:szCs w:val="22"/>
        </w:rPr>
        <w:t>“</w:t>
      </w:r>
      <w:r w:rsidR="001A47FB" w:rsidRPr="00E2060D">
        <w:rPr>
          <w:rFonts w:ascii="Calibri" w:hAnsi="Calibri" w:cs="Calibri"/>
          <w:sz w:val="22"/>
          <w:szCs w:val="22"/>
        </w:rPr>
        <w:t>We realize that many communities across the state are dealing with the effects of fire</w:t>
      </w:r>
      <w:r w:rsidR="009C3E03" w:rsidRPr="00E2060D">
        <w:rPr>
          <w:rFonts w:ascii="Calibri" w:hAnsi="Calibri" w:cs="Calibri"/>
          <w:sz w:val="22"/>
          <w:szCs w:val="22"/>
        </w:rPr>
        <w:t xml:space="preserve"> this year</w:t>
      </w:r>
      <w:r w:rsidRPr="00E2060D">
        <w:rPr>
          <w:rFonts w:ascii="Calibri" w:hAnsi="Calibri" w:cs="Calibri"/>
          <w:sz w:val="22"/>
          <w:szCs w:val="22"/>
        </w:rPr>
        <w:t>,</w:t>
      </w:r>
      <w:r w:rsidR="00DD70A0" w:rsidRPr="00E2060D">
        <w:rPr>
          <w:rFonts w:ascii="Calibri" w:hAnsi="Calibri" w:cs="Calibri"/>
          <w:sz w:val="22"/>
          <w:szCs w:val="22"/>
        </w:rPr>
        <w:t xml:space="preserve"> and we want</w:t>
      </w:r>
      <w:r w:rsidR="009C3E03" w:rsidRPr="00E2060D">
        <w:rPr>
          <w:rFonts w:ascii="Calibri" w:hAnsi="Calibri" w:cs="Calibri"/>
          <w:sz w:val="22"/>
          <w:szCs w:val="22"/>
        </w:rPr>
        <w:t>ed to highlight the importance of weed management, particularly in grasslands and rangelands, which are heavily impacted by fire</w:t>
      </w:r>
      <w:r w:rsidRPr="00E2060D">
        <w:rPr>
          <w:rFonts w:ascii="Calibri" w:hAnsi="Calibri" w:cs="Calibri"/>
          <w:sz w:val="22"/>
          <w:szCs w:val="22"/>
        </w:rPr>
        <w:t>” said Whitney Brim-DeForest, County Director</w:t>
      </w:r>
      <w:r w:rsidR="000D29A0" w:rsidRPr="00E2060D">
        <w:rPr>
          <w:rFonts w:ascii="Calibri" w:hAnsi="Calibri" w:cs="Calibri"/>
          <w:sz w:val="22"/>
          <w:szCs w:val="22"/>
        </w:rPr>
        <w:t xml:space="preserve">, </w:t>
      </w:r>
      <w:proofErr w:type="gramStart"/>
      <w:r w:rsidR="000D29A0" w:rsidRPr="00E2060D">
        <w:rPr>
          <w:rFonts w:ascii="Calibri" w:hAnsi="Calibri" w:cs="Calibri"/>
          <w:sz w:val="22"/>
          <w:szCs w:val="22"/>
        </w:rPr>
        <w:t>UCCE</w:t>
      </w:r>
      <w:proofErr w:type="gramEnd"/>
      <w:r w:rsidRPr="00E2060D">
        <w:rPr>
          <w:rFonts w:ascii="Calibri" w:hAnsi="Calibri" w:cs="Calibri"/>
          <w:sz w:val="22"/>
          <w:szCs w:val="22"/>
        </w:rPr>
        <w:t xml:space="preserve"> Sutter-Yuba </w:t>
      </w:r>
      <w:r w:rsidR="000D29A0" w:rsidRPr="00E2060D">
        <w:rPr>
          <w:rFonts w:ascii="Calibri" w:hAnsi="Calibri" w:cs="Calibri"/>
          <w:sz w:val="22"/>
          <w:szCs w:val="22"/>
        </w:rPr>
        <w:t>C</w:t>
      </w:r>
      <w:r w:rsidRPr="00E2060D">
        <w:rPr>
          <w:rFonts w:ascii="Calibri" w:hAnsi="Calibri" w:cs="Calibri"/>
          <w:sz w:val="22"/>
          <w:szCs w:val="22"/>
        </w:rPr>
        <w:t>ounties, who is chairing this webinar event. “</w:t>
      </w:r>
      <w:r w:rsidR="001A47FB" w:rsidRPr="00E2060D">
        <w:rPr>
          <w:rFonts w:ascii="Calibri" w:hAnsi="Calibri" w:cs="Calibri"/>
          <w:sz w:val="22"/>
          <w:szCs w:val="22"/>
        </w:rPr>
        <w:t xml:space="preserve">Weeds can have </w:t>
      </w:r>
      <w:r w:rsidR="00721742" w:rsidRPr="00E2060D">
        <w:rPr>
          <w:rFonts w:ascii="Calibri" w:hAnsi="Calibri" w:cs="Calibri"/>
          <w:sz w:val="22"/>
          <w:szCs w:val="22"/>
        </w:rPr>
        <w:t>an</w:t>
      </w:r>
      <w:r w:rsidR="001A47FB" w:rsidRPr="00E2060D">
        <w:rPr>
          <w:rFonts w:ascii="Calibri" w:hAnsi="Calibri" w:cs="Calibri"/>
          <w:sz w:val="22"/>
          <w:szCs w:val="22"/>
        </w:rPr>
        <w:t xml:space="preserve"> impact on</w:t>
      </w:r>
      <w:r w:rsidR="00DD70A0" w:rsidRPr="00E2060D">
        <w:rPr>
          <w:rFonts w:ascii="Calibri" w:hAnsi="Calibri" w:cs="Calibri"/>
          <w:sz w:val="22"/>
          <w:szCs w:val="22"/>
        </w:rPr>
        <w:t xml:space="preserve"> the</w:t>
      </w:r>
      <w:r w:rsidR="00721742" w:rsidRPr="00E2060D">
        <w:rPr>
          <w:rFonts w:ascii="Calibri" w:hAnsi="Calibri" w:cs="Calibri"/>
          <w:sz w:val="22"/>
          <w:szCs w:val="22"/>
        </w:rPr>
        <w:t xml:space="preserve"> spread of fire</w:t>
      </w:r>
      <w:r w:rsidR="00DD70A0" w:rsidRPr="00E2060D">
        <w:rPr>
          <w:rFonts w:ascii="Calibri" w:hAnsi="Calibri" w:cs="Calibri"/>
          <w:sz w:val="22"/>
          <w:szCs w:val="22"/>
        </w:rPr>
        <w:t xml:space="preserve">, as well as on </w:t>
      </w:r>
      <w:r w:rsidR="00721742" w:rsidRPr="00E2060D">
        <w:rPr>
          <w:rFonts w:ascii="Calibri" w:hAnsi="Calibri" w:cs="Calibri"/>
          <w:sz w:val="22"/>
          <w:szCs w:val="22"/>
        </w:rPr>
        <w:t>the r</w:t>
      </w:r>
      <w:r w:rsidR="00DD70A0" w:rsidRPr="00E2060D">
        <w:rPr>
          <w:rFonts w:ascii="Calibri" w:hAnsi="Calibri" w:cs="Calibri"/>
          <w:sz w:val="22"/>
          <w:szCs w:val="22"/>
        </w:rPr>
        <w:t>ecovery of grassland and rangeland</w:t>
      </w:r>
      <w:r w:rsidR="002E27FB" w:rsidRPr="00E2060D">
        <w:rPr>
          <w:rFonts w:ascii="Calibri" w:hAnsi="Calibri" w:cs="Calibri"/>
          <w:sz w:val="22"/>
          <w:szCs w:val="22"/>
        </w:rPr>
        <w:t xml:space="preserve"> plant communities </w:t>
      </w:r>
      <w:r w:rsidR="00DD70A0" w:rsidRPr="00E2060D">
        <w:rPr>
          <w:rFonts w:ascii="Calibri" w:hAnsi="Calibri" w:cs="Calibri"/>
          <w:sz w:val="22"/>
          <w:szCs w:val="22"/>
        </w:rPr>
        <w:t>after a fire event.</w:t>
      </w:r>
      <w:r w:rsidRPr="00E2060D">
        <w:rPr>
          <w:rFonts w:ascii="Calibri" w:hAnsi="Calibri" w:cs="Calibri"/>
          <w:sz w:val="22"/>
          <w:szCs w:val="22"/>
        </w:rPr>
        <w:t>”</w:t>
      </w:r>
      <w:r w:rsidR="00721742" w:rsidRPr="00E2060D">
        <w:rPr>
          <w:rFonts w:ascii="Calibri" w:hAnsi="Calibri" w:cs="Calibri"/>
          <w:sz w:val="22"/>
          <w:szCs w:val="22"/>
        </w:rPr>
        <w:t xml:space="preserve"> </w:t>
      </w:r>
    </w:p>
    <w:p w:rsidR="00ED7E6C" w:rsidRPr="00E2060D" w:rsidRDefault="00ED7E6C" w:rsidP="00412013">
      <w:pPr>
        <w:rPr>
          <w:rFonts w:ascii="Calibri" w:hAnsi="Calibri" w:cs="Calibri"/>
          <w:sz w:val="22"/>
          <w:szCs w:val="22"/>
        </w:rPr>
      </w:pPr>
    </w:p>
    <w:p w:rsidR="00513704" w:rsidRPr="00E2060D" w:rsidRDefault="00513704" w:rsidP="00412013">
      <w:pPr>
        <w:rPr>
          <w:rFonts w:ascii="Calibri" w:hAnsi="Calibri" w:cs="Calibri"/>
          <w:sz w:val="22"/>
          <w:szCs w:val="22"/>
        </w:rPr>
      </w:pPr>
      <w:r w:rsidRPr="00E2060D">
        <w:rPr>
          <w:rFonts w:ascii="Calibri" w:hAnsi="Calibri" w:cs="Calibri"/>
          <w:sz w:val="22"/>
          <w:szCs w:val="22"/>
        </w:rPr>
        <w:t>Presenters include</w:t>
      </w:r>
    </w:p>
    <w:p w:rsidR="00513704" w:rsidRPr="00E2060D" w:rsidRDefault="00513704" w:rsidP="00513704">
      <w:pPr>
        <w:pStyle w:val="ListParagraph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E2060D">
        <w:rPr>
          <w:rFonts w:ascii="Calibri" w:hAnsi="Calibri" w:cs="Calibri"/>
          <w:b/>
          <w:sz w:val="22"/>
          <w:szCs w:val="22"/>
        </w:rPr>
        <w:t>Valerie Eviner</w:t>
      </w:r>
      <w:r w:rsidRPr="00E2060D">
        <w:rPr>
          <w:rFonts w:ascii="Calibri" w:hAnsi="Calibri" w:cs="Calibri"/>
          <w:sz w:val="22"/>
          <w:szCs w:val="22"/>
        </w:rPr>
        <w:t>, Professor and Ecologist, Dept. of Plant Sciences, UC Davis</w:t>
      </w:r>
    </w:p>
    <w:p w:rsidR="00513704" w:rsidRPr="00E2060D" w:rsidRDefault="00513704" w:rsidP="00513704">
      <w:pPr>
        <w:pStyle w:val="ListParagraph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E2060D">
        <w:rPr>
          <w:rFonts w:ascii="Calibri" w:hAnsi="Calibri" w:cs="Calibri"/>
          <w:b/>
          <w:sz w:val="22"/>
          <w:szCs w:val="22"/>
        </w:rPr>
        <w:t>Tom Getts</w:t>
      </w:r>
      <w:r w:rsidRPr="00E2060D">
        <w:rPr>
          <w:rFonts w:ascii="Calibri" w:hAnsi="Calibri" w:cs="Calibri"/>
          <w:sz w:val="22"/>
          <w:szCs w:val="22"/>
        </w:rPr>
        <w:t>, Weed Ecology and Cropping Systems Advisor, UCCE Lassen, Modoc, Plumas, and Sierra Counties</w:t>
      </w:r>
    </w:p>
    <w:p w:rsidR="00513704" w:rsidRPr="00E2060D" w:rsidRDefault="00513704" w:rsidP="00513704">
      <w:pPr>
        <w:pStyle w:val="ListParagraph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E2060D">
        <w:rPr>
          <w:rFonts w:ascii="Calibri" w:hAnsi="Calibri" w:cs="Calibri"/>
          <w:b/>
          <w:sz w:val="22"/>
          <w:szCs w:val="22"/>
        </w:rPr>
        <w:t>Chris McDonald</w:t>
      </w:r>
      <w:r w:rsidRPr="00E2060D">
        <w:rPr>
          <w:rFonts w:ascii="Calibri" w:hAnsi="Calibri" w:cs="Calibri"/>
          <w:sz w:val="22"/>
          <w:szCs w:val="22"/>
        </w:rPr>
        <w:t xml:space="preserve">, </w:t>
      </w:r>
      <w:r w:rsidR="00B045F5" w:rsidRPr="00E2060D">
        <w:rPr>
          <w:rFonts w:ascii="Calibri" w:hAnsi="Calibri" w:cs="Calibri"/>
          <w:sz w:val="22"/>
          <w:szCs w:val="22"/>
        </w:rPr>
        <w:t xml:space="preserve">San Bernardino County Co-Director and </w:t>
      </w:r>
      <w:r w:rsidRPr="00E2060D">
        <w:rPr>
          <w:rFonts w:ascii="Calibri" w:hAnsi="Calibri" w:cs="Calibri"/>
          <w:sz w:val="22"/>
          <w:szCs w:val="22"/>
        </w:rPr>
        <w:t xml:space="preserve">Inland and Desert Natural Resources Advisor, UCCE San Bernardino, Imperial, Riverside, and San Diego Counties </w:t>
      </w:r>
    </w:p>
    <w:p w:rsidR="002226DA" w:rsidRPr="00E2060D" w:rsidRDefault="00513704" w:rsidP="00532781">
      <w:pPr>
        <w:pStyle w:val="ListParagraph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E2060D">
        <w:rPr>
          <w:rFonts w:ascii="Calibri" w:hAnsi="Calibri" w:cs="Calibri"/>
          <w:b/>
          <w:sz w:val="22"/>
          <w:szCs w:val="22"/>
        </w:rPr>
        <w:t>Scott Oneto</w:t>
      </w:r>
      <w:r w:rsidRPr="00E2060D">
        <w:rPr>
          <w:rFonts w:ascii="Calibri" w:hAnsi="Calibri" w:cs="Calibri"/>
          <w:sz w:val="22"/>
          <w:szCs w:val="22"/>
        </w:rPr>
        <w:t>, Farm Advisor, UCCE Central Sierra</w:t>
      </w:r>
    </w:p>
    <w:p w:rsidR="00513704" w:rsidRPr="00E2060D" w:rsidRDefault="00513704" w:rsidP="00513704">
      <w:pPr>
        <w:pStyle w:val="ListParagraph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E2060D">
        <w:rPr>
          <w:rFonts w:ascii="Calibri" w:hAnsi="Calibri" w:cs="Calibri"/>
          <w:b/>
          <w:sz w:val="22"/>
          <w:szCs w:val="22"/>
        </w:rPr>
        <w:t>Rebecca Ozeran</w:t>
      </w:r>
      <w:r w:rsidRPr="00E2060D">
        <w:rPr>
          <w:rFonts w:ascii="Calibri" w:hAnsi="Calibri" w:cs="Calibri"/>
          <w:sz w:val="22"/>
          <w:szCs w:val="22"/>
        </w:rPr>
        <w:t>, Livestock and Natural Resources Advisor, UCCE Fresno and Madera Counties</w:t>
      </w:r>
    </w:p>
    <w:p w:rsidR="00513704" w:rsidRPr="00E2060D" w:rsidRDefault="00513704" w:rsidP="00513704">
      <w:pPr>
        <w:pStyle w:val="ListParagraph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 w:rsidRPr="00E2060D">
        <w:rPr>
          <w:rFonts w:ascii="Calibri" w:hAnsi="Calibri" w:cs="Calibri"/>
          <w:b/>
          <w:sz w:val="22"/>
          <w:szCs w:val="22"/>
        </w:rPr>
        <w:t>Devii Rao</w:t>
      </w:r>
      <w:r w:rsidRPr="00E2060D">
        <w:rPr>
          <w:rFonts w:ascii="Calibri" w:hAnsi="Calibri" w:cs="Calibri"/>
          <w:sz w:val="22"/>
          <w:szCs w:val="22"/>
        </w:rPr>
        <w:t xml:space="preserve">, </w:t>
      </w:r>
      <w:r w:rsidR="00B045F5" w:rsidRPr="00E2060D">
        <w:rPr>
          <w:rFonts w:ascii="Calibri" w:hAnsi="Calibri" w:cs="Calibri"/>
          <w:sz w:val="22"/>
          <w:szCs w:val="22"/>
        </w:rPr>
        <w:t xml:space="preserve">San Benito County Director and </w:t>
      </w:r>
      <w:r w:rsidRPr="00E2060D">
        <w:rPr>
          <w:rFonts w:ascii="Calibri" w:hAnsi="Calibri" w:cs="Calibri"/>
          <w:sz w:val="22"/>
          <w:szCs w:val="22"/>
        </w:rPr>
        <w:t>Livestock and Natural Resources Advisor, UCCE San Benito, Monterey, and Santa Cruz Counties</w:t>
      </w:r>
    </w:p>
    <w:p w:rsidR="00513704" w:rsidRPr="00E2060D" w:rsidRDefault="00513704" w:rsidP="00513704">
      <w:pPr>
        <w:rPr>
          <w:rFonts w:ascii="Calibri" w:hAnsi="Calibri" w:cs="Calibri"/>
          <w:sz w:val="22"/>
          <w:szCs w:val="22"/>
        </w:rPr>
      </w:pPr>
    </w:p>
    <w:p w:rsidR="002226DA" w:rsidRPr="00E2060D" w:rsidRDefault="002226DA" w:rsidP="00412013">
      <w:pPr>
        <w:rPr>
          <w:rStyle w:val="style51"/>
          <w:rFonts w:ascii="Calibri" w:hAnsi="Calibri" w:cs="Calibri"/>
          <w:color w:val="auto"/>
          <w:sz w:val="22"/>
          <w:szCs w:val="22"/>
        </w:rPr>
      </w:pPr>
      <w:r w:rsidRPr="00E2060D">
        <w:rPr>
          <w:rStyle w:val="style51"/>
          <w:rFonts w:ascii="Calibri" w:hAnsi="Calibri" w:cs="Calibri"/>
          <w:color w:val="auto"/>
          <w:sz w:val="22"/>
          <w:szCs w:val="22"/>
        </w:rPr>
        <w:t xml:space="preserve">The </w:t>
      </w:r>
      <w:r w:rsidR="001C67A9" w:rsidRPr="00E2060D">
        <w:rPr>
          <w:rStyle w:val="style51"/>
          <w:rFonts w:ascii="Calibri" w:hAnsi="Calibri" w:cs="Calibri"/>
          <w:color w:val="auto"/>
          <w:sz w:val="22"/>
          <w:szCs w:val="22"/>
        </w:rPr>
        <w:t>webinar</w:t>
      </w:r>
      <w:r w:rsidRPr="00E2060D">
        <w:rPr>
          <w:rStyle w:val="style51"/>
          <w:rFonts w:ascii="Calibri" w:hAnsi="Calibri" w:cs="Calibri"/>
          <w:color w:val="auto"/>
          <w:sz w:val="22"/>
          <w:szCs w:val="22"/>
        </w:rPr>
        <w:t xml:space="preserve"> begins at </w:t>
      </w:r>
      <w:r w:rsidR="001C67A9" w:rsidRPr="00E2060D">
        <w:rPr>
          <w:rStyle w:val="style51"/>
          <w:rFonts w:ascii="Calibri" w:hAnsi="Calibri" w:cs="Calibri"/>
          <w:color w:val="auto"/>
          <w:sz w:val="22"/>
          <w:szCs w:val="22"/>
        </w:rPr>
        <w:t>9</w:t>
      </w:r>
      <w:r w:rsidRPr="00E2060D">
        <w:rPr>
          <w:rStyle w:val="style51"/>
          <w:rFonts w:ascii="Calibri" w:hAnsi="Calibri" w:cs="Calibri"/>
          <w:color w:val="auto"/>
          <w:sz w:val="22"/>
          <w:szCs w:val="22"/>
        </w:rPr>
        <w:t xml:space="preserve"> </w:t>
      </w:r>
      <w:r w:rsidR="00362B74" w:rsidRPr="00E2060D">
        <w:rPr>
          <w:rStyle w:val="style51"/>
          <w:rFonts w:ascii="Calibri" w:hAnsi="Calibri" w:cs="Calibri"/>
          <w:color w:val="auto"/>
          <w:sz w:val="22"/>
          <w:szCs w:val="22"/>
        </w:rPr>
        <w:t>AM</w:t>
      </w:r>
      <w:r w:rsidR="001C67A9" w:rsidRPr="00E2060D">
        <w:rPr>
          <w:rStyle w:val="style51"/>
          <w:rFonts w:ascii="Calibri" w:hAnsi="Calibri" w:cs="Calibri"/>
          <w:color w:val="auto"/>
          <w:sz w:val="22"/>
          <w:szCs w:val="22"/>
        </w:rPr>
        <w:t xml:space="preserve"> and ends at 12 PM (P</w:t>
      </w:r>
      <w:r w:rsidR="00362B74" w:rsidRPr="00E2060D">
        <w:rPr>
          <w:rStyle w:val="style51"/>
          <w:rFonts w:ascii="Calibri" w:hAnsi="Calibri" w:cs="Calibri"/>
          <w:color w:val="auto"/>
          <w:sz w:val="22"/>
          <w:szCs w:val="22"/>
        </w:rPr>
        <w:t>ST</w:t>
      </w:r>
      <w:r w:rsidR="001C67A9" w:rsidRPr="00E2060D">
        <w:rPr>
          <w:rStyle w:val="style51"/>
          <w:rFonts w:ascii="Calibri" w:hAnsi="Calibri" w:cs="Calibri"/>
          <w:color w:val="auto"/>
          <w:sz w:val="22"/>
          <w:szCs w:val="22"/>
        </w:rPr>
        <w:t>)</w:t>
      </w:r>
      <w:r w:rsidR="00362B74" w:rsidRPr="00E2060D">
        <w:rPr>
          <w:rStyle w:val="style51"/>
          <w:rFonts w:ascii="Calibri" w:hAnsi="Calibri" w:cs="Calibri"/>
          <w:color w:val="auto"/>
          <w:sz w:val="22"/>
          <w:szCs w:val="22"/>
        </w:rPr>
        <w:t>. Continuing education credit pending approval from DPR and CCA.</w:t>
      </w:r>
    </w:p>
    <w:p w:rsidR="002226DA" w:rsidRPr="00E2060D" w:rsidRDefault="002226DA" w:rsidP="00412013">
      <w:pPr>
        <w:rPr>
          <w:rStyle w:val="style51"/>
          <w:rFonts w:ascii="Calibri" w:hAnsi="Calibri" w:cs="Calibri"/>
          <w:color w:val="auto"/>
          <w:sz w:val="22"/>
          <w:szCs w:val="22"/>
        </w:rPr>
      </w:pPr>
    </w:p>
    <w:p w:rsidR="00E30DF5" w:rsidRPr="00E2060D" w:rsidRDefault="00362B74" w:rsidP="001527EC">
      <w:pPr>
        <w:pStyle w:val="msonospacing0"/>
        <w:rPr>
          <w:rFonts w:cs="Calibri"/>
        </w:rPr>
      </w:pPr>
      <w:r w:rsidRPr="00E2060D">
        <w:rPr>
          <w:rStyle w:val="style51"/>
          <w:rFonts w:ascii="Calibri" w:hAnsi="Calibri" w:cs="Calibri"/>
          <w:color w:val="auto"/>
        </w:rPr>
        <w:t>The c</w:t>
      </w:r>
      <w:r w:rsidR="001C67A9" w:rsidRPr="00E2060D">
        <w:rPr>
          <w:rStyle w:val="style51"/>
          <w:rFonts w:ascii="Calibri" w:hAnsi="Calibri" w:cs="Calibri"/>
          <w:color w:val="auto"/>
        </w:rPr>
        <w:t xml:space="preserve">ost is $20. </w:t>
      </w:r>
      <w:r w:rsidR="005C7ED7" w:rsidRPr="00E2060D">
        <w:rPr>
          <w:rStyle w:val="style51"/>
          <w:rFonts w:ascii="Calibri" w:hAnsi="Calibri" w:cs="Calibri"/>
          <w:color w:val="auto"/>
        </w:rPr>
        <w:t>R</w:t>
      </w:r>
      <w:r w:rsidR="002226DA" w:rsidRPr="00E2060D">
        <w:rPr>
          <w:rStyle w:val="style51"/>
          <w:rFonts w:ascii="Calibri" w:hAnsi="Calibri" w:cs="Calibri"/>
          <w:color w:val="auto"/>
        </w:rPr>
        <w:t>egistration is</w:t>
      </w:r>
      <w:r w:rsidR="001C67A9" w:rsidRPr="00E2060D">
        <w:rPr>
          <w:rStyle w:val="style51"/>
          <w:rFonts w:ascii="Calibri" w:hAnsi="Calibri" w:cs="Calibri"/>
          <w:color w:val="auto"/>
        </w:rPr>
        <w:t xml:space="preserve"> underway now—click </w:t>
      </w:r>
      <w:hyperlink r:id="rId6" w:history="1">
        <w:r w:rsidR="001C67A9" w:rsidRPr="00E2060D">
          <w:rPr>
            <w:rStyle w:val="Hyperlink"/>
            <w:rFonts w:cs="Calibri"/>
            <w:color w:val="auto"/>
          </w:rPr>
          <w:t>HERE</w:t>
        </w:r>
      </w:hyperlink>
      <w:r w:rsidR="001C67A9" w:rsidRPr="00E2060D">
        <w:rPr>
          <w:rStyle w:val="style51"/>
          <w:rFonts w:ascii="Calibri" w:hAnsi="Calibri" w:cs="Calibri"/>
          <w:color w:val="auto"/>
        </w:rPr>
        <w:t xml:space="preserve"> or visit </w:t>
      </w:r>
      <w:hyperlink r:id="rId7" w:history="1">
        <w:r w:rsidRPr="00E2060D">
          <w:rPr>
            <w:rStyle w:val="Hyperlink"/>
            <w:rFonts w:cs="Calibri"/>
            <w:color w:val="auto"/>
          </w:rPr>
          <w:t>https://ucanr.edu/survey/survey.cfm?surveynumber=32335</w:t>
        </w:r>
      </w:hyperlink>
      <w:r w:rsidRPr="00E2060D">
        <w:rPr>
          <w:rFonts w:cs="Calibri"/>
        </w:rPr>
        <w:t>.</w:t>
      </w:r>
    </w:p>
    <w:p w:rsidR="00513704" w:rsidRPr="00E2060D" w:rsidRDefault="00513704" w:rsidP="001527EC">
      <w:pPr>
        <w:pStyle w:val="msonospacing0"/>
        <w:rPr>
          <w:rFonts w:cs="Calibri"/>
        </w:rPr>
      </w:pPr>
    </w:p>
    <w:p w:rsidR="00513704" w:rsidRPr="00E2060D" w:rsidRDefault="00BC2934" w:rsidP="001527EC">
      <w:pPr>
        <w:pStyle w:val="msonospacing0"/>
        <w:rPr>
          <w:b/>
          <w:color w:val="663300"/>
        </w:rPr>
      </w:pPr>
      <w:r w:rsidRPr="00E2060D">
        <w:rPr>
          <w:rFonts w:cs="Calibri"/>
        </w:rPr>
        <w:t xml:space="preserve">Full </w:t>
      </w:r>
      <w:hyperlink r:id="rId8" w:history="1">
        <w:r w:rsidRPr="00E2060D">
          <w:rPr>
            <w:rStyle w:val="Hyperlink"/>
            <w:b/>
            <w:color w:val="663300"/>
          </w:rPr>
          <w:t>AGENDA</w:t>
        </w:r>
      </w:hyperlink>
    </w:p>
    <w:p w:rsidR="00BC2934" w:rsidRPr="00E2060D" w:rsidRDefault="00BC2934" w:rsidP="00B045F5">
      <w:pPr>
        <w:rPr>
          <w:rStyle w:val="style51"/>
          <w:rFonts w:ascii="Calibri" w:hAnsi="Calibri" w:cs="Calibri"/>
          <w:color w:val="auto"/>
          <w:sz w:val="22"/>
          <w:szCs w:val="22"/>
        </w:rPr>
      </w:pPr>
    </w:p>
    <w:p w:rsidR="00B045F5" w:rsidRPr="00E2060D" w:rsidRDefault="00B045F5" w:rsidP="00B045F5">
      <w:pPr>
        <w:rPr>
          <w:rStyle w:val="style51"/>
          <w:rFonts w:ascii="Calibri" w:hAnsi="Calibri" w:cs="Calibri"/>
          <w:color w:val="auto"/>
          <w:sz w:val="22"/>
          <w:szCs w:val="22"/>
        </w:rPr>
      </w:pPr>
      <w:r w:rsidRPr="00E2060D">
        <w:rPr>
          <w:rStyle w:val="style51"/>
          <w:rFonts w:ascii="Calibri" w:hAnsi="Calibri" w:cs="Calibri"/>
          <w:color w:val="auto"/>
          <w:sz w:val="22"/>
          <w:szCs w:val="22"/>
        </w:rPr>
        <w:t>Got questions:</w:t>
      </w:r>
    </w:p>
    <w:p w:rsidR="00B045F5" w:rsidRPr="00E2060D" w:rsidRDefault="00B045F5" w:rsidP="00B045F5">
      <w:pPr>
        <w:pStyle w:val="ListParagraph"/>
        <w:numPr>
          <w:ilvl w:val="0"/>
          <w:numId w:val="6"/>
        </w:numPr>
        <w:rPr>
          <w:rStyle w:val="style51"/>
          <w:rFonts w:ascii="Calibri" w:hAnsi="Calibri" w:cs="Calibri"/>
          <w:color w:val="auto"/>
          <w:sz w:val="22"/>
          <w:szCs w:val="22"/>
        </w:rPr>
      </w:pPr>
      <w:r w:rsidRPr="00E2060D">
        <w:rPr>
          <w:rStyle w:val="style51"/>
          <w:rFonts w:ascii="Calibri" w:hAnsi="Calibri" w:cs="Calibri"/>
          <w:color w:val="auto"/>
          <w:sz w:val="22"/>
          <w:szCs w:val="22"/>
        </w:rPr>
        <w:t>Program: Whitney Brim-DeForest [</w:t>
      </w:r>
      <w:hyperlink r:id="rId9" w:tgtFrame="_blank" w:history="1">
        <w:r w:rsidRPr="00E2060D">
          <w:rPr>
            <w:rStyle w:val="style51"/>
            <w:rFonts w:ascii="Calibri" w:hAnsi="Calibri" w:cs="Calibri"/>
            <w:color w:val="auto"/>
            <w:sz w:val="22"/>
            <w:szCs w:val="22"/>
          </w:rPr>
          <w:t>wbrimdeforest@ucanr.</w:t>
        </w:r>
      </w:hyperlink>
      <w:hyperlink r:id="rId10" w:tgtFrame="_blank" w:history="1">
        <w:r w:rsidRPr="00E2060D">
          <w:rPr>
            <w:rStyle w:val="style51"/>
            <w:rFonts w:ascii="Calibri" w:hAnsi="Calibri" w:cs="Calibri"/>
            <w:color w:val="auto"/>
            <w:sz w:val="22"/>
            <w:szCs w:val="22"/>
          </w:rPr>
          <w:t>edu</w:t>
        </w:r>
      </w:hyperlink>
      <w:r w:rsidRPr="00E2060D">
        <w:rPr>
          <w:rStyle w:val="style51"/>
          <w:rFonts w:ascii="Calibri" w:hAnsi="Calibri" w:cs="Calibri"/>
          <w:color w:val="auto"/>
          <w:sz w:val="22"/>
          <w:szCs w:val="22"/>
        </w:rPr>
        <w:t>]</w:t>
      </w:r>
    </w:p>
    <w:p w:rsidR="00B045F5" w:rsidRPr="00E2060D" w:rsidRDefault="00B045F5" w:rsidP="00B045F5">
      <w:pPr>
        <w:pStyle w:val="ListParagraph"/>
        <w:numPr>
          <w:ilvl w:val="0"/>
          <w:numId w:val="6"/>
        </w:numPr>
        <w:rPr>
          <w:rStyle w:val="style51"/>
          <w:rFonts w:ascii="Calibri" w:hAnsi="Calibri" w:cs="Calibri"/>
          <w:color w:val="auto"/>
          <w:sz w:val="22"/>
          <w:szCs w:val="22"/>
        </w:rPr>
      </w:pPr>
      <w:r w:rsidRPr="00E2060D">
        <w:rPr>
          <w:rStyle w:val="style51"/>
          <w:rFonts w:ascii="Calibri" w:hAnsi="Calibri" w:cs="Calibri"/>
          <w:color w:val="auto"/>
          <w:sz w:val="22"/>
          <w:szCs w:val="22"/>
        </w:rPr>
        <w:t>Logistics and registration: Gale Perez [</w:t>
      </w:r>
      <w:hyperlink r:id="rId11" w:tgtFrame="_blank" w:history="1">
        <w:r w:rsidRPr="00E2060D">
          <w:rPr>
            <w:rStyle w:val="style51"/>
            <w:rFonts w:ascii="Calibri" w:hAnsi="Calibri" w:cs="Calibri"/>
            <w:color w:val="auto"/>
            <w:sz w:val="22"/>
            <w:szCs w:val="22"/>
          </w:rPr>
          <w:t>gperez@ucdavis.edu</w:t>
        </w:r>
      </w:hyperlink>
      <w:r w:rsidRPr="00E2060D">
        <w:rPr>
          <w:rStyle w:val="style51"/>
          <w:rFonts w:ascii="Calibri" w:hAnsi="Calibri" w:cs="Calibri"/>
          <w:color w:val="auto"/>
          <w:sz w:val="22"/>
          <w:szCs w:val="22"/>
        </w:rPr>
        <w:t>]</w:t>
      </w:r>
      <w:bookmarkStart w:id="0" w:name="_GoBack"/>
      <w:bookmarkEnd w:id="0"/>
    </w:p>
    <w:p w:rsidR="00BC2934" w:rsidRPr="00E2060D" w:rsidRDefault="00BC2934" w:rsidP="00B045F5">
      <w:pPr>
        <w:rPr>
          <w:rStyle w:val="style51"/>
          <w:rFonts w:ascii="Calibri" w:hAnsi="Calibri" w:cs="Calibri"/>
          <w:color w:val="auto"/>
          <w:sz w:val="22"/>
          <w:szCs w:val="22"/>
        </w:rPr>
      </w:pPr>
    </w:p>
    <w:p w:rsidR="00513704" w:rsidRPr="00E2060D" w:rsidRDefault="00513704" w:rsidP="001527EC">
      <w:pPr>
        <w:pStyle w:val="msonospacing0"/>
        <w:rPr>
          <w:rFonts w:cs="Calibri"/>
          <w:i/>
        </w:rPr>
      </w:pPr>
      <w:r w:rsidRPr="00E2060D">
        <w:rPr>
          <w:rFonts w:cs="Calibri"/>
          <w:i/>
        </w:rPr>
        <w:t>This webinar is sponsored by UC Cooperative Extension, UC Davis Dept. of Plant Sciences and UC Weed Research &amp; Information Center.</w:t>
      </w:r>
    </w:p>
    <w:p w:rsidR="00513704" w:rsidRPr="00E2060D" w:rsidRDefault="00BC2934" w:rsidP="001527EC">
      <w:pPr>
        <w:pStyle w:val="msonospacing0"/>
        <w:rPr>
          <w:rFonts w:cs="Calibri"/>
          <w:i/>
        </w:rPr>
      </w:pPr>
      <w:r w:rsidRPr="00E2060D"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275080</wp:posOffset>
            </wp:positionH>
            <wp:positionV relativeFrom="paragraph">
              <wp:posOffset>121920</wp:posOffset>
            </wp:positionV>
            <wp:extent cx="540327" cy="548640"/>
            <wp:effectExtent l="0" t="0" r="0" b="381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27" cy="54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2060D"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063115</wp:posOffset>
            </wp:positionH>
            <wp:positionV relativeFrom="paragraph">
              <wp:posOffset>118745</wp:posOffset>
            </wp:positionV>
            <wp:extent cx="1104900" cy="548640"/>
            <wp:effectExtent l="0" t="0" r="0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54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2060D"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352800</wp:posOffset>
            </wp:positionH>
            <wp:positionV relativeFrom="paragraph">
              <wp:posOffset>124460</wp:posOffset>
            </wp:positionV>
            <wp:extent cx="1097280" cy="548640"/>
            <wp:effectExtent l="0" t="0" r="7620" b="381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54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13704" w:rsidRPr="00E2060D" w:rsidRDefault="00513704" w:rsidP="001527EC">
      <w:pPr>
        <w:pStyle w:val="msonospacing0"/>
        <w:rPr>
          <w:rFonts w:cs="Calibri"/>
        </w:rPr>
      </w:pPr>
    </w:p>
    <w:p w:rsidR="00513704" w:rsidRPr="00E2060D" w:rsidRDefault="00513704" w:rsidP="00513704">
      <w:pPr>
        <w:kinsoku w:val="0"/>
        <w:overflowPunct w:val="0"/>
        <w:autoSpaceDE w:val="0"/>
        <w:autoSpaceDN w:val="0"/>
        <w:adjustRightInd w:val="0"/>
        <w:rPr>
          <w:sz w:val="22"/>
          <w:szCs w:val="22"/>
        </w:rPr>
      </w:pPr>
    </w:p>
    <w:sectPr w:rsidR="00513704" w:rsidRPr="00E2060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02"/>
    <w:multiLevelType w:val="multilevel"/>
    <w:tmpl w:val="00000885"/>
    <w:lvl w:ilvl="0">
      <w:numFmt w:val="bullet"/>
      <w:lvlText w:val=""/>
      <w:lvlJc w:val="left"/>
      <w:pPr>
        <w:ind w:left="4788" w:hanging="270"/>
      </w:pPr>
      <w:rPr>
        <w:rFonts w:ascii="Wingdings" w:hAnsi="Wingdings" w:cs="Wingdings"/>
        <w:b w:val="0"/>
        <w:bCs w:val="0"/>
        <w:w w:val="100"/>
        <w:sz w:val="24"/>
        <w:szCs w:val="24"/>
      </w:rPr>
    </w:lvl>
    <w:lvl w:ilvl="1">
      <w:numFmt w:val="bullet"/>
      <w:lvlText w:val="•"/>
      <w:lvlJc w:val="left"/>
      <w:pPr>
        <w:ind w:left="5200" w:hanging="270"/>
      </w:pPr>
    </w:lvl>
    <w:lvl w:ilvl="2">
      <w:numFmt w:val="bullet"/>
      <w:lvlText w:val="•"/>
      <w:lvlJc w:val="left"/>
      <w:pPr>
        <w:ind w:left="5620" w:hanging="270"/>
      </w:pPr>
    </w:lvl>
    <w:lvl w:ilvl="3">
      <w:numFmt w:val="bullet"/>
      <w:lvlText w:val="•"/>
      <w:lvlJc w:val="left"/>
      <w:pPr>
        <w:ind w:left="6040" w:hanging="270"/>
      </w:pPr>
    </w:lvl>
    <w:lvl w:ilvl="4">
      <w:numFmt w:val="bullet"/>
      <w:lvlText w:val="•"/>
      <w:lvlJc w:val="left"/>
      <w:pPr>
        <w:ind w:left="6460" w:hanging="270"/>
      </w:pPr>
    </w:lvl>
    <w:lvl w:ilvl="5">
      <w:numFmt w:val="bullet"/>
      <w:lvlText w:val="•"/>
      <w:lvlJc w:val="left"/>
      <w:pPr>
        <w:ind w:left="6880" w:hanging="270"/>
      </w:pPr>
    </w:lvl>
    <w:lvl w:ilvl="6">
      <w:numFmt w:val="bullet"/>
      <w:lvlText w:val="•"/>
      <w:lvlJc w:val="left"/>
      <w:pPr>
        <w:ind w:left="7300" w:hanging="270"/>
      </w:pPr>
    </w:lvl>
    <w:lvl w:ilvl="7">
      <w:numFmt w:val="bullet"/>
      <w:lvlText w:val="•"/>
      <w:lvlJc w:val="left"/>
      <w:pPr>
        <w:ind w:left="7720" w:hanging="270"/>
      </w:pPr>
    </w:lvl>
    <w:lvl w:ilvl="8">
      <w:numFmt w:val="bullet"/>
      <w:lvlText w:val="•"/>
      <w:lvlJc w:val="left"/>
      <w:pPr>
        <w:ind w:left="8140" w:hanging="270"/>
      </w:pPr>
    </w:lvl>
  </w:abstractNum>
  <w:abstractNum w:abstractNumId="1" w15:restartNumberingAfterBreak="0">
    <w:nsid w:val="1D050A4B"/>
    <w:multiLevelType w:val="hybridMultilevel"/>
    <w:tmpl w:val="25FE0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102B01"/>
    <w:multiLevelType w:val="hybridMultilevel"/>
    <w:tmpl w:val="EEA85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0836CA"/>
    <w:multiLevelType w:val="multilevel"/>
    <w:tmpl w:val="67709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60C2081"/>
    <w:multiLevelType w:val="hybridMultilevel"/>
    <w:tmpl w:val="336C0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807265"/>
    <w:multiLevelType w:val="multilevel"/>
    <w:tmpl w:val="AED22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TA2MDY2MDUAAiUdpeDU4uLM/DyQAsNaACXcyN4sAAAA"/>
  </w:docVars>
  <w:rsids>
    <w:rsidRoot w:val="00DD0674"/>
    <w:rsid w:val="00000647"/>
    <w:rsid w:val="00001C97"/>
    <w:rsid w:val="00002055"/>
    <w:rsid w:val="000020AA"/>
    <w:rsid w:val="00003A5F"/>
    <w:rsid w:val="00004190"/>
    <w:rsid w:val="000042B7"/>
    <w:rsid w:val="00004B98"/>
    <w:rsid w:val="00006BEC"/>
    <w:rsid w:val="0000709E"/>
    <w:rsid w:val="00010D48"/>
    <w:rsid w:val="00011055"/>
    <w:rsid w:val="00015F74"/>
    <w:rsid w:val="00020BEF"/>
    <w:rsid w:val="00021BAF"/>
    <w:rsid w:val="000226C7"/>
    <w:rsid w:val="00022A86"/>
    <w:rsid w:val="000233E2"/>
    <w:rsid w:val="000243B1"/>
    <w:rsid w:val="0002487E"/>
    <w:rsid w:val="0002686C"/>
    <w:rsid w:val="00027139"/>
    <w:rsid w:val="00027821"/>
    <w:rsid w:val="00030191"/>
    <w:rsid w:val="0003250B"/>
    <w:rsid w:val="00034A8D"/>
    <w:rsid w:val="00034CE3"/>
    <w:rsid w:val="00035E9C"/>
    <w:rsid w:val="00037A4E"/>
    <w:rsid w:val="0004010F"/>
    <w:rsid w:val="00041CD6"/>
    <w:rsid w:val="00043776"/>
    <w:rsid w:val="0004444F"/>
    <w:rsid w:val="00045CA1"/>
    <w:rsid w:val="000478D5"/>
    <w:rsid w:val="00047954"/>
    <w:rsid w:val="00047B39"/>
    <w:rsid w:val="00050B78"/>
    <w:rsid w:val="00050D57"/>
    <w:rsid w:val="000523CE"/>
    <w:rsid w:val="00052436"/>
    <w:rsid w:val="00052438"/>
    <w:rsid w:val="00052947"/>
    <w:rsid w:val="00052D3C"/>
    <w:rsid w:val="000549D0"/>
    <w:rsid w:val="0005501B"/>
    <w:rsid w:val="00055684"/>
    <w:rsid w:val="00056C2F"/>
    <w:rsid w:val="00056E73"/>
    <w:rsid w:val="00057E84"/>
    <w:rsid w:val="00060898"/>
    <w:rsid w:val="00061B52"/>
    <w:rsid w:val="000621EA"/>
    <w:rsid w:val="000625D6"/>
    <w:rsid w:val="00062E96"/>
    <w:rsid w:val="0006434D"/>
    <w:rsid w:val="00065159"/>
    <w:rsid w:val="00066215"/>
    <w:rsid w:val="00066981"/>
    <w:rsid w:val="00066ACF"/>
    <w:rsid w:val="00066B0A"/>
    <w:rsid w:val="000677C6"/>
    <w:rsid w:val="00067C36"/>
    <w:rsid w:val="000700F0"/>
    <w:rsid w:val="000711E2"/>
    <w:rsid w:val="000715B2"/>
    <w:rsid w:val="000719F6"/>
    <w:rsid w:val="00072D5D"/>
    <w:rsid w:val="00073361"/>
    <w:rsid w:val="00073E1D"/>
    <w:rsid w:val="00074B6B"/>
    <w:rsid w:val="000751AD"/>
    <w:rsid w:val="000757C5"/>
    <w:rsid w:val="00075F3B"/>
    <w:rsid w:val="0007601F"/>
    <w:rsid w:val="00077554"/>
    <w:rsid w:val="000775CB"/>
    <w:rsid w:val="00081017"/>
    <w:rsid w:val="00081A67"/>
    <w:rsid w:val="00081BAB"/>
    <w:rsid w:val="00081FF2"/>
    <w:rsid w:val="000822EC"/>
    <w:rsid w:val="000823E4"/>
    <w:rsid w:val="00084E0B"/>
    <w:rsid w:val="00085C13"/>
    <w:rsid w:val="000865CD"/>
    <w:rsid w:val="000866E5"/>
    <w:rsid w:val="00087C32"/>
    <w:rsid w:val="00091FB9"/>
    <w:rsid w:val="000946B9"/>
    <w:rsid w:val="000950A1"/>
    <w:rsid w:val="00095556"/>
    <w:rsid w:val="00096917"/>
    <w:rsid w:val="000973C7"/>
    <w:rsid w:val="000A0421"/>
    <w:rsid w:val="000A06BB"/>
    <w:rsid w:val="000A0785"/>
    <w:rsid w:val="000A119C"/>
    <w:rsid w:val="000A2390"/>
    <w:rsid w:val="000A2975"/>
    <w:rsid w:val="000A3944"/>
    <w:rsid w:val="000A4A99"/>
    <w:rsid w:val="000A54FA"/>
    <w:rsid w:val="000A5769"/>
    <w:rsid w:val="000A6C73"/>
    <w:rsid w:val="000B0132"/>
    <w:rsid w:val="000B1EB9"/>
    <w:rsid w:val="000B229A"/>
    <w:rsid w:val="000B2741"/>
    <w:rsid w:val="000B3F76"/>
    <w:rsid w:val="000B54B5"/>
    <w:rsid w:val="000B7909"/>
    <w:rsid w:val="000C1DA5"/>
    <w:rsid w:val="000C2FA8"/>
    <w:rsid w:val="000C3D95"/>
    <w:rsid w:val="000C43B9"/>
    <w:rsid w:val="000C46E2"/>
    <w:rsid w:val="000C482A"/>
    <w:rsid w:val="000C4D09"/>
    <w:rsid w:val="000C5A3B"/>
    <w:rsid w:val="000C6AAA"/>
    <w:rsid w:val="000C6C4A"/>
    <w:rsid w:val="000C78CA"/>
    <w:rsid w:val="000C7E16"/>
    <w:rsid w:val="000D06BC"/>
    <w:rsid w:val="000D0B1D"/>
    <w:rsid w:val="000D13C4"/>
    <w:rsid w:val="000D13F2"/>
    <w:rsid w:val="000D29A0"/>
    <w:rsid w:val="000D2B38"/>
    <w:rsid w:val="000D3D99"/>
    <w:rsid w:val="000D49D6"/>
    <w:rsid w:val="000D5F05"/>
    <w:rsid w:val="000D670A"/>
    <w:rsid w:val="000D6885"/>
    <w:rsid w:val="000D79E8"/>
    <w:rsid w:val="000D7E34"/>
    <w:rsid w:val="000E0BB6"/>
    <w:rsid w:val="000E20F3"/>
    <w:rsid w:val="000E2680"/>
    <w:rsid w:val="000E2727"/>
    <w:rsid w:val="000E290B"/>
    <w:rsid w:val="000E305D"/>
    <w:rsid w:val="000E3704"/>
    <w:rsid w:val="000E47E3"/>
    <w:rsid w:val="000E577E"/>
    <w:rsid w:val="000E5A4F"/>
    <w:rsid w:val="000E5DEB"/>
    <w:rsid w:val="000E6270"/>
    <w:rsid w:val="000E7BB7"/>
    <w:rsid w:val="000F06F4"/>
    <w:rsid w:val="000F10DD"/>
    <w:rsid w:val="000F128A"/>
    <w:rsid w:val="000F237F"/>
    <w:rsid w:val="000F2BAC"/>
    <w:rsid w:val="000F2BC0"/>
    <w:rsid w:val="000F2CD3"/>
    <w:rsid w:val="000F3C16"/>
    <w:rsid w:val="000F3CA4"/>
    <w:rsid w:val="000F3F89"/>
    <w:rsid w:val="000F505E"/>
    <w:rsid w:val="000F59A5"/>
    <w:rsid w:val="000F6261"/>
    <w:rsid w:val="000F6426"/>
    <w:rsid w:val="000F65A9"/>
    <w:rsid w:val="000F6D1D"/>
    <w:rsid w:val="000F7044"/>
    <w:rsid w:val="000F761D"/>
    <w:rsid w:val="00102868"/>
    <w:rsid w:val="00102BB5"/>
    <w:rsid w:val="001044ED"/>
    <w:rsid w:val="00105844"/>
    <w:rsid w:val="00106BFC"/>
    <w:rsid w:val="0010743F"/>
    <w:rsid w:val="00107DA2"/>
    <w:rsid w:val="001109E3"/>
    <w:rsid w:val="00110E5C"/>
    <w:rsid w:val="001110F7"/>
    <w:rsid w:val="001112D7"/>
    <w:rsid w:val="0011168A"/>
    <w:rsid w:val="00111BE9"/>
    <w:rsid w:val="00111D7E"/>
    <w:rsid w:val="00111F33"/>
    <w:rsid w:val="0011267E"/>
    <w:rsid w:val="00112C51"/>
    <w:rsid w:val="00114339"/>
    <w:rsid w:val="001156AE"/>
    <w:rsid w:val="00117775"/>
    <w:rsid w:val="001206D2"/>
    <w:rsid w:val="001217AE"/>
    <w:rsid w:val="00121FDD"/>
    <w:rsid w:val="0012215B"/>
    <w:rsid w:val="001226C6"/>
    <w:rsid w:val="00122FAF"/>
    <w:rsid w:val="00123844"/>
    <w:rsid w:val="00123D1E"/>
    <w:rsid w:val="0012418F"/>
    <w:rsid w:val="00125197"/>
    <w:rsid w:val="00125BA5"/>
    <w:rsid w:val="001279B4"/>
    <w:rsid w:val="00127B18"/>
    <w:rsid w:val="001300DA"/>
    <w:rsid w:val="001301ED"/>
    <w:rsid w:val="00131273"/>
    <w:rsid w:val="00131A1A"/>
    <w:rsid w:val="00131E52"/>
    <w:rsid w:val="00133018"/>
    <w:rsid w:val="00133829"/>
    <w:rsid w:val="00133D6A"/>
    <w:rsid w:val="00134366"/>
    <w:rsid w:val="001367A5"/>
    <w:rsid w:val="001369F7"/>
    <w:rsid w:val="00137AD9"/>
    <w:rsid w:val="001414C2"/>
    <w:rsid w:val="00141A9C"/>
    <w:rsid w:val="00141B1B"/>
    <w:rsid w:val="00141FDC"/>
    <w:rsid w:val="001429F9"/>
    <w:rsid w:val="00144490"/>
    <w:rsid w:val="00145707"/>
    <w:rsid w:val="001467E0"/>
    <w:rsid w:val="00146C88"/>
    <w:rsid w:val="001474D0"/>
    <w:rsid w:val="00150299"/>
    <w:rsid w:val="00150726"/>
    <w:rsid w:val="00151B10"/>
    <w:rsid w:val="00152313"/>
    <w:rsid w:val="001527EC"/>
    <w:rsid w:val="00152903"/>
    <w:rsid w:val="00152CD6"/>
    <w:rsid w:val="001531C1"/>
    <w:rsid w:val="001539AF"/>
    <w:rsid w:val="00153A64"/>
    <w:rsid w:val="00153FFF"/>
    <w:rsid w:val="00154A32"/>
    <w:rsid w:val="00154FFD"/>
    <w:rsid w:val="0015517F"/>
    <w:rsid w:val="0015534F"/>
    <w:rsid w:val="00156DFA"/>
    <w:rsid w:val="001612B1"/>
    <w:rsid w:val="00164923"/>
    <w:rsid w:val="00164935"/>
    <w:rsid w:val="00165BBE"/>
    <w:rsid w:val="00167B00"/>
    <w:rsid w:val="0017080C"/>
    <w:rsid w:val="00171767"/>
    <w:rsid w:val="00171A6D"/>
    <w:rsid w:val="00171D7B"/>
    <w:rsid w:val="00171FFC"/>
    <w:rsid w:val="00172591"/>
    <w:rsid w:val="0017295E"/>
    <w:rsid w:val="00172BAD"/>
    <w:rsid w:val="001730EB"/>
    <w:rsid w:val="001770A3"/>
    <w:rsid w:val="001774AA"/>
    <w:rsid w:val="00181073"/>
    <w:rsid w:val="001811FF"/>
    <w:rsid w:val="0018150A"/>
    <w:rsid w:val="00181E96"/>
    <w:rsid w:val="00182B49"/>
    <w:rsid w:val="001836E7"/>
    <w:rsid w:val="0018374B"/>
    <w:rsid w:val="00183AF0"/>
    <w:rsid w:val="00184519"/>
    <w:rsid w:val="0018497D"/>
    <w:rsid w:val="001862BA"/>
    <w:rsid w:val="00190FF8"/>
    <w:rsid w:val="00191494"/>
    <w:rsid w:val="001916D1"/>
    <w:rsid w:val="00191E7B"/>
    <w:rsid w:val="00193BE9"/>
    <w:rsid w:val="001946F7"/>
    <w:rsid w:val="001946F9"/>
    <w:rsid w:val="001956B4"/>
    <w:rsid w:val="00197BED"/>
    <w:rsid w:val="001A0403"/>
    <w:rsid w:val="001A1590"/>
    <w:rsid w:val="001A2B09"/>
    <w:rsid w:val="001A2F66"/>
    <w:rsid w:val="001A4761"/>
    <w:rsid w:val="001A47FB"/>
    <w:rsid w:val="001A48FE"/>
    <w:rsid w:val="001A6E45"/>
    <w:rsid w:val="001A70B8"/>
    <w:rsid w:val="001A7356"/>
    <w:rsid w:val="001B0868"/>
    <w:rsid w:val="001B187A"/>
    <w:rsid w:val="001B3BAA"/>
    <w:rsid w:val="001B402E"/>
    <w:rsid w:val="001B4801"/>
    <w:rsid w:val="001B4AB6"/>
    <w:rsid w:val="001B4C35"/>
    <w:rsid w:val="001B4F03"/>
    <w:rsid w:val="001B66DA"/>
    <w:rsid w:val="001B73DF"/>
    <w:rsid w:val="001B7423"/>
    <w:rsid w:val="001B7BF8"/>
    <w:rsid w:val="001C0058"/>
    <w:rsid w:val="001C05AA"/>
    <w:rsid w:val="001C2C65"/>
    <w:rsid w:val="001C6618"/>
    <w:rsid w:val="001C67A9"/>
    <w:rsid w:val="001C687C"/>
    <w:rsid w:val="001D0363"/>
    <w:rsid w:val="001D1413"/>
    <w:rsid w:val="001D1544"/>
    <w:rsid w:val="001D217E"/>
    <w:rsid w:val="001D344F"/>
    <w:rsid w:val="001D38E1"/>
    <w:rsid w:val="001D430C"/>
    <w:rsid w:val="001D4C9B"/>
    <w:rsid w:val="001D5234"/>
    <w:rsid w:val="001D56BE"/>
    <w:rsid w:val="001D614D"/>
    <w:rsid w:val="001D6E34"/>
    <w:rsid w:val="001D7692"/>
    <w:rsid w:val="001D79C1"/>
    <w:rsid w:val="001D7D93"/>
    <w:rsid w:val="001D7E89"/>
    <w:rsid w:val="001D7ECA"/>
    <w:rsid w:val="001E0BE2"/>
    <w:rsid w:val="001E0EB4"/>
    <w:rsid w:val="001E145C"/>
    <w:rsid w:val="001E198E"/>
    <w:rsid w:val="001E21DE"/>
    <w:rsid w:val="001E29A0"/>
    <w:rsid w:val="001E29A3"/>
    <w:rsid w:val="001E3577"/>
    <w:rsid w:val="001E6208"/>
    <w:rsid w:val="001E6919"/>
    <w:rsid w:val="001E6D35"/>
    <w:rsid w:val="001E73A8"/>
    <w:rsid w:val="001E74EC"/>
    <w:rsid w:val="001E7AA1"/>
    <w:rsid w:val="001F05E5"/>
    <w:rsid w:val="001F07DE"/>
    <w:rsid w:val="001F4F1C"/>
    <w:rsid w:val="001F5B21"/>
    <w:rsid w:val="001F65CE"/>
    <w:rsid w:val="001F6617"/>
    <w:rsid w:val="001F76D4"/>
    <w:rsid w:val="00200A38"/>
    <w:rsid w:val="00202284"/>
    <w:rsid w:val="00203726"/>
    <w:rsid w:val="00203EEA"/>
    <w:rsid w:val="00204DA7"/>
    <w:rsid w:val="002057D7"/>
    <w:rsid w:val="00206131"/>
    <w:rsid w:val="00206793"/>
    <w:rsid w:val="00206E77"/>
    <w:rsid w:val="00207353"/>
    <w:rsid w:val="002076CB"/>
    <w:rsid w:val="00207A1C"/>
    <w:rsid w:val="00210A9F"/>
    <w:rsid w:val="00211ECE"/>
    <w:rsid w:val="002121CF"/>
    <w:rsid w:val="0021294F"/>
    <w:rsid w:val="00213BF0"/>
    <w:rsid w:val="00215547"/>
    <w:rsid w:val="002160F5"/>
    <w:rsid w:val="002176CD"/>
    <w:rsid w:val="00217EEB"/>
    <w:rsid w:val="002226DA"/>
    <w:rsid w:val="0022377E"/>
    <w:rsid w:val="00225939"/>
    <w:rsid w:val="0022638E"/>
    <w:rsid w:val="002307DB"/>
    <w:rsid w:val="00230925"/>
    <w:rsid w:val="002328B6"/>
    <w:rsid w:val="00232D6D"/>
    <w:rsid w:val="0023313A"/>
    <w:rsid w:val="00233B09"/>
    <w:rsid w:val="00234AB5"/>
    <w:rsid w:val="00234E45"/>
    <w:rsid w:val="00235284"/>
    <w:rsid w:val="00235C35"/>
    <w:rsid w:val="00236B28"/>
    <w:rsid w:val="00236EF4"/>
    <w:rsid w:val="00237DB5"/>
    <w:rsid w:val="00241287"/>
    <w:rsid w:val="00242539"/>
    <w:rsid w:val="00243297"/>
    <w:rsid w:val="002439CE"/>
    <w:rsid w:val="00244BFE"/>
    <w:rsid w:val="00245B7B"/>
    <w:rsid w:val="00246AD3"/>
    <w:rsid w:val="00246F67"/>
    <w:rsid w:val="00250BB9"/>
    <w:rsid w:val="002535DD"/>
    <w:rsid w:val="00254850"/>
    <w:rsid w:val="002558FD"/>
    <w:rsid w:val="00256E29"/>
    <w:rsid w:val="00260102"/>
    <w:rsid w:val="00260F20"/>
    <w:rsid w:val="0026103A"/>
    <w:rsid w:val="00262CAA"/>
    <w:rsid w:val="00264862"/>
    <w:rsid w:val="002650B2"/>
    <w:rsid w:val="00265347"/>
    <w:rsid w:val="00265AE4"/>
    <w:rsid w:val="00267997"/>
    <w:rsid w:val="00267D3D"/>
    <w:rsid w:val="002726FF"/>
    <w:rsid w:val="00272866"/>
    <w:rsid w:val="002730CB"/>
    <w:rsid w:val="002753D2"/>
    <w:rsid w:val="00276356"/>
    <w:rsid w:val="00276953"/>
    <w:rsid w:val="00276EF1"/>
    <w:rsid w:val="00280399"/>
    <w:rsid w:val="00283324"/>
    <w:rsid w:val="002833D8"/>
    <w:rsid w:val="00283A8D"/>
    <w:rsid w:val="00283E28"/>
    <w:rsid w:val="00287011"/>
    <w:rsid w:val="002877D8"/>
    <w:rsid w:val="00290AEC"/>
    <w:rsid w:val="00291662"/>
    <w:rsid w:val="00292975"/>
    <w:rsid w:val="00292DEE"/>
    <w:rsid w:val="00293053"/>
    <w:rsid w:val="00295553"/>
    <w:rsid w:val="0029613B"/>
    <w:rsid w:val="00296F74"/>
    <w:rsid w:val="002A0163"/>
    <w:rsid w:val="002A1248"/>
    <w:rsid w:val="002A13EE"/>
    <w:rsid w:val="002A1E21"/>
    <w:rsid w:val="002A3190"/>
    <w:rsid w:val="002A4468"/>
    <w:rsid w:val="002A6193"/>
    <w:rsid w:val="002B04EF"/>
    <w:rsid w:val="002B0B9E"/>
    <w:rsid w:val="002B0FD0"/>
    <w:rsid w:val="002B1CD2"/>
    <w:rsid w:val="002B2CA3"/>
    <w:rsid w:val="002B30F2"/>
    <w:rsid w:val="002B3F27"/>
    <w:rsid w:val="002B4D27"/>
    <w:rsid w:val="002B7319"/>
    <w:rsid w:val="002C0721"/>
    <w:rsid w:val="002C0D26"/>
    <w:rsid w:val="002C1D56"/>
    <w:rsid w:val="002C4868"/>
    <w:rsid w:val="002C4B93"/>
    <w:rsid w:val="002C6405"/>
    <w:rsid w:val="002C6E6C"/>
    <w:rsid w:val="002C7152"/>
    <w:rsid w:val="002C7A49"/>
    <w:rsid w:val="002D006F"/>
    <w:rsid w:val="002D0BA5"/>
    <w:rsid w:val="002D1F4D"/>
    <w:rsid w:val="002D2828"/>
    <w:rsid w:val="002D286B"/>
    <w:rsid w:val="002D290D"/>
    <w:rsid w:val="002D3277"/>
    <w:rsid w:val="002D43E0"/>
    <w:rsid w:val="002D44AA"/>
    <w:rsid w:val="002D4BCF"/>
    <w:rsid w:val="002D69CB"/>
    <w:rsid w:val="002D751F"/>
    <w:rsid w:val="002E0712"/>
    <w:rsid w:val="002E1979"/>
    <w:rsid w:val="002E2163"/>
    <w:rsid w:val="002E2600"/>
    <w:rsid w:val="002E27FB"/>
    <w:rsid w:val="002E3BF1"/>
    <w:rsid w:val="002E3C14"/>
    <w:rsid w:val="002E465A"/>
    <w:rsid w:val="002E57EE"/>
    <w:rsid w:val="002E6ADA"/>
    <w:rsid w:val="002E775E"/>
    <w:rsid w:val="002E7F2C"/>
    <w:rsid w:val="002F0367"/>
    <w:rsid w:val="002F3AF8"/>
    <w:rsid w:val="002F3B1E"/>
    <w:rsid w:val="002F7AAD"/>
    <w:rsid w:val="00300792"/>
    <w:rsid w:val="00301917"/>
    <w:rsid w:val="00301DE8"/>
    <w:rsid w:val="003026C6"/>
    <w:rsid w:val="00303BBA"/>
    <w:rsid w:val="00303CCB"/>
    <w:rsid w:val="00304D49"/>
    <w:rsid w:val="00305211"/>
    <w:rsid w:val="003058B9"/>
    <w:rsid w:val="00306D7B"/>
    <w:rsid w:val="00310EDC"/>
    <w:rsid w:val="003110DE"/>
    <w:rsid w:val="003123A6"/>
    <w:rsid w:val="00314673"/>
    <w:rsid w:val="00314677"/>
    <w:rsid w:val="00314FA3"/>
    <w:rsid w:val="00317265"/>
    <w:rsid w:val="0031758D"/>
    <w:rsid w:val="003201CB"/>
    <w:rsid w:val="003215E2"/>
    <w:rsid w:val="00321EE2"/>
    <w:rsid w:val="003238BE"/>
    <w:rsid w:val="00324052"/>
    <w:rsid w:val="003252D8"/>
    <w:rsid w:val="003261DE"/>
    <w:rsid w:val="0032643F"/>
    <w:rsid w:val="00326EB5"/>
    <w:rsid w:val="003273FD"/>
    <w:rsid w:val="003274B4"/>
    <w:rsid w:val="00327939"/>
    <w:rsid w:val="00327DA0"/>
    <w:rsid w:val="003329AF"/>
    <w:rsid w:val="003330EF"/>
    <w:rsid w:val="0033466A"/>
    <w:rsid w:val="00334F40"/>
    <w:rsid w:val="00336748"/>
    <w:rsid w:val="003402E8"/>
    <w:rsid w:val="0034042E"/>
    <w:rsid w:val="003405D3"/>
    <w:rsid w:val="003413F5"/>
    <w:rsid w:val="0034229F"/>
    <w:rsid w:val="003433F7"/>
    <w:rsid w:val="00343F9A"/>
    <w:rsid w:val="00344195"/>
    <w:rsid w:val="003454F1"/>
    <w:rsid w:val="00345C0E"/>
    <w:rsid w:val="00346996"/>
    <w:rsid w:val="00347B73"/>
    <w:rsid w:val="003509F9"/>
    <w:rsid w:val="00351097"/>
    <w:rsid w:val="00352433"/>
    <w:rsid w:val="00353222"/>
    <w:rsid w:val="0035395B"/>
    <w:rsid w:val="003541CE"/>
    <w:rsid w:val="00355CE7"/>
    <w:rsid w:val="003561DC"/>
    <w:rsid w:val="00357110"/>
    <w:rsid w:val="00357815"/>
    <w:rsid w:val="00357866"/>
    <w:rsid w:val="00357BC6"/>
    <w:rsid w:val="00362B74"/>
    <w:rsid w:val="00363298"/>
    <w:rsid w:val="003643B4"/>
    <w:rsid w:val="0036566C"/>
    <w:rsid w:val="00366848"/>
    <w:rsid w:val="0036798E"/>
    <w:rsid w:val="00370DA3"/>
    <w:rsid w:val="00372317"/>
    <w:rsid w:val="00372784"/>
    <w:rsid w:val="00373852"/>
    <w:rsid w:val="00374614"/>
    <w:rsid w:val="00375772"/>
    <w:rsid w:val="00376593"/>
    <w:rsid w:val="00377A8D"/>
    <w:rsid w:val="00377D90"/>
    <w:rsid w:val="00380EF9"/>
    <w:rsid w:val="003821D8"/>
    <w:rsid w:val="00382392"/>
    <w:rsid w:val="00383994"/>
    <w:rsid w:val="00383AB2"/>
    <w:rsid w:val="00384414"/>
    <w:rsid w:val="0038489E"/>
    <w:rsid w:val="00384ECA"/>
    <w:rsid w:val="00384FC8"/>
    <w:rsid w:val="00385219"/>
    <w:rsid w:val="0038584B"/>
    <w:rsid w:val="003863DA"/>
    <w:rsid w:val="0038656A"/>
    <w:rsid w:val="00390B44"/>
    <w:rsid w:val="00390B6D"/>
    <w:rsid w:val="003958EE"/>
    <w:rsid w:val="00395A85"/>
    <w:rsid w:val="0039610F"/>
    <w:rsid w:val="003A06D5"/>
    <w:rsid w:val="003A1DC9"/>
    <w:rsid w:val="003A262C"/>
    <w:rsid w:val="003A2754"/>
    <w:rsid w:val="003A443E"/>
    <w:rsid w:val="003A4703"/>
    <w:rsid w:val="003A5473"/>
    <w:rsid w:val="003A582D"/>
    <w:rsid w:val="003A598C"/>
    <w:rsid w:val="003A67BF"/>
    <w:rsid w:val="003A7186"/>
    <w:rsid w:val="003A7346"/>
    <w:rsid w:val="003B08FA"/>
    <w:rsid w:val="003B0EEF"/>
    <w:rsid w:val="003B1185"/>
    <w:rsid w:val="003B19E8"/>
    <w:rsid w:val="003B1F6D"/>
    <w:rsid w:val="003B434C"/>
    <w:rsid w:val="003B5A64"/>
    <w:rsid w:val="003B609A"/>
    <w:rsid w:val="003B7084"/>
    <w:rsid w:val="003B7F7E"/>
    <w:rsid w:val="003C083D"/>
    <w:rsid w:val="003C0B59"/>
    <w:rsid w:val="003C14EC"/>
    <w:rsid w:val="003C20F8"/>
    <w:rsid w:val="003C4CEC"/>
    <w:rsid w:val="003C5276"/>
    <w:rsid w:val="003C6876"/>
    <w:rsid w:val="003C68A0"/>
    <w:rsid w:val="003C726F"/>
    <w:rsid w:val="003C7D2B"/>
    <w:rsid w:val="003C7F23"/>
    <w:rsid w:val="003D003D"/>
    <w:rsid w:val="003D04F7"/>
    <w:rsid w:val="003D1A90"/>
    <w:rsid w:val="003D21A0"/>
    <w:rsid w:val="003D2A73"/>
    <w:rsid w:val="003D37E3"/>
    <w:rsid w:val="003D38C4"/>
    <w:rsid w:val="003D5311"/>
    <w:rsid w:val="003D6B5A"/>
    <w:rsid w:val="003D760C"/>
    <w:rsid w:val="003D7FE3"/>
    <w:rsid w:val="003E015D"/>
    <w:rsid w:val="003E02D8"/>
    <w:rsid w:val="003E04C7"/>
    <w:rsid w:val="003E07E0"/>
    <w:rsid w:val="003E09D1"/>
    <w:rsid w:val="003E1E6A"/>
    <w:rsid w:val="003E3A5C"/>
    <w:rsid w:val="003E3D49"/>
    <w:rsid w:val="003E4249"/>
    <w:rsid w:val="003E53E4"/>
    <w:rsid w:val="003E7B15"/>
    <w:rsid w:val="003F0B7C"/>
    <w:rsid w:val="003F1E47"/>
    <w:rsid w:val="003F2CED"/>
    <w:rsid w:val="003F43FA"/>
    <w:rsid w:val="003F4CD0"/>
    <w:rsid w:val="003F4DE8"/>
    <w:rsid w:val="003F51BA"/>
    <w:rsid w:val="003F51E0"/>
    <w:rsid w:val="003F66AB"/>
    <w:rsid w:val="003F7172"/>
    <w:rsid w:val="00400A4F"/>
    <w:rsid w:val="004011C0"/>
    <w:rsid w:val="004014F5"/>
    <w:rsid w:val="004020EB"/>
    <w:rsid w:val="00402330"/>
    <w:rsid w:val="004042B7"/>
    <w:rsid w:val="00405FE0"/>
    <w:rsid w:val="00407022"/>
    <w:rsid w:val="00407838"/>
    <w:rsid w:val="00410288"/>
    <w:rsid w:val="004112DB"/>
    <w:rsid w:val="00411432"/>
    <w:rsid w:val="004118A8"/>
    <w:rsid w:val="00412013"/>
    <w:rsid w:val="00412F4D"/>
    <w:rsid w:val="00413833"/>
    <w:rsid w:val="004152EE"/>
    <w:rsid w:val="00415F1C"/>
    <w:rsid w:val="004163BE"/>
    <w:rsid w:val="0042077B"/>
    <w:rsid w:val="004219CF"/>
    <w:rsid w:val="004227F3"/>
    <w:rsid w:val="00424514"/>
    <w:rsid w:val="004262D2"/>
    <w:rsid w:val="00426CB8"/>
    <w:rsid w:val="00427446"/>
    <w:rsid w:val="00430BB3"/>
    <w:rsid w:val="0043235D"/>
    <w:rsid w:val="00436A05"/>
    <w:rsid w:val="00436B8D"/>
    <w:rsid w:val="00440ADA"/>
    <w:rsid w:val="0044268C"/>
    <w:rsid w:val="00442A56"/>
    <w:rsid w:val="00443ECE"/>
    <w:rsid w:val="00444153"/>
    <w:rsid w:val="004442DC"/>
    <w:rsid w:val="00444988"/>
    <w:rsid w:val="00445C9E"/>
    <w:rsid w:val="0044618E"/>
    <w:rsid w:val="00447156"/>
    <w:rsid w:val="0044761E"/>
    <w:rsid w:val="00447C3C"/>
    <w:rsid w:val="004504D4"/>
    <w:rsid w:val="0045112C"/>
    <w:rsid w:val="00451768"/>
    <w:rsid w:val="00451CB9"/>
    <w:rsid w:val="0045377E"/>
    <w:rsid w:val="00453A2F"/>
    <w:rsid w:val="00453F85"/>
    <w:rsid w:val="00455870"/>
    <w:rsid w:val="0045740C"/>
    <w:rsid w:val="00457F82"/>
    <w:rsid w:val="0046044F"/>
    <w:rsid w:val="00460B7F"/>
    <w:rsid w:val="004622F4"/>
    <w:rsid w:val="004623FB"/>
    <w:rsid w:val="0046338C"/>
    <w:rsid w:val="00464A4E"/>
    <w:rsid w:val="00466072"/>
    <w:rsid w:val="004705E2"/>
    <w:rsid w:val="00470F3F"/>
    <w:rsid w:val="00473806"/>
    <w:rsid w:val="00473AAA"/>
    <w:rsid w:val="00473AFE"/>
    <w:rsid w:val="00474594"/>
    <w:rsid w:val="00475EC3"/>
    <w:rsid w:val="00475ED0"/>
    <w:rsid w:val="00475F96"/>
    <w:rsid w:val="00476756"/>
    <w:rsid w:val="00476AA2"/>
    <w:rsid w:val="00476C69"/>
    <w:rsid w:val="00476F45"/>
    <w:rsid w:val="004817BA"/>
    <w:rsid w:val="0048190F"/>
    <w:rsid w:val="0048209C"/>
    <w:rsid w:val="004820FD"/>
    <w:rsid w:val="004838BE"/>
    <w:rsid w:val="00485848"/>
    <w:rsid w:val="00485C61"/>
    <w:rsid w:val="00486520"/>
    <w:rsid w:val="004872C2"/>
    <w:rsid w:val="0049008D"/>
    <w:rsid w:val="004901A1"/>
    <w:rsid w:val="004901AF"/>
    <w:rsid w:val="00490325"/>
    <w:rsid w:val="0049078C"/>
    <w:rsid w:val="00491439"/>
    <w:rsid w:val="00492AF0"/>
    <w:rsid w:val="00493736"/>
    <w:rsid w:val="0049428D"/>
    <w:rsid w:val="00494716"/>
    <w:rsid w:val="00494C99"/>
    <w:rsid w:val="0049603D"/>
    <w:rsid w:val="0049644C"/>
    <w:rsid w:val="00497259"/>
    <w:rsid w:val="004A008C"/>
    <w:rsid w:val="004A13A8"/>
    <w:rsid w:val="004A2CD7"/>
    <w:rsid w:val="004A3E23"/>
    <w:rsid w:val="004A45EA"/>
    <w:rsid w:val="004A55C5"/>
    <w:rsid w:val="004A5D8D"/>
    <w:rsid w:val="004A653A"/>
    <w:rsid w:val="004A69C1"/>
    <w:rsid w:val="004B0EF2"/>
    <w:rsid w:val="004B42CD"/>
    <w:rsid w:val="004C018F"/>
    <w:rsid w:val="004C0E64"/>
    <w:rsid w:val="004C1A38"/>
    <w:rsid w:val="004C1F7C"/>
    <w:rsid w:val="004C2244"/>
    <w:rsid w:val="004C3643"/>
    <w:rsid w:val="004C511D"/>
    <w:rsid w:val="004C6C67"/>
    <w:rsid w:val="004C75CD"/>
    <w:rsid w:val="004C7F94"/>
    <w:rsid w:val="004C7F9A"/>
    <w:rsid w:val="004D0145"/>
    <w:rsid w:val="004D08BD"/>
    <w:rsid w:val="004D0F8A"/>
    <w:rsid w:val="004D17E1"/>
    <w:rsid w:val="004D2078"/>
    <w:rsid w:val="004D394B"/>
    <w:rsid w:val="004D3CD0"/>
    <w:rsid w:val="004D47D1"/>
    <w:rsid w:val="004D5139"/>
    <w:rsid w:val="004D648B"/>
    <w:rsid w:val="004E0030"/>
    <w:rsid w:val="004E0046"/>
    <w:rsid w:val="004E0617"/>
    <w:rsid w:val="004E0958"/>
    <w:rsid w:val="004E20CA"/>
    <w:rsid w:val="004E27CD"/>
    <w:rsid w:val="004E514A"/>
    <w:rsid w:val="004E54E5"/>
    <w:rsid w:val="004E56DF"/>
    <w:rsid w:val="004E668D"/>
    <w:rsid w:val="004E6FA5"/>
    <w:rsid w:val="004E6FDA"/>
    <w:rsid w:val="004E753F"/>
    <w:rsid w:val="004E7E50"/>
    <w:rsid w:val="004F048A"/>
    <w:rsid w:val="004F322D"/>
    <w:rsid w:val="004F34A3"/>
    <w:rsid w:val="004F355A"/>
    <w:rsid w:val="004F3B2E"/>
    <w:rsid w:val="004F4BB4"/>
    <w:rsid w:val="004F52C9"/>
    <w:rsid w:val="004F6870"/>
    <w:rsid w:val="004F72BC"/>
    <w:rsid w:val="004F7520"/>
    <w:rsid w:val="004F76C9"/>
    <w:rsid w:val="0050089A"/>
    <w:rsid w:val="00502680"/>
    <w:rsid w:val="0050392F"/>
    <w:rsid w:val="00503C30"/>
    <w:rsid w:val="00504799"/>
    <w:rsid w:val="00510E19"/>
    <w:rsid w:val="00511FCE"/>
    <w:rsid w:val="005132FE"/>
    <w:rsid w:val="00513704"/>
    <w:rsid w:val="00513EDC"/>
    <w:rsid w:val="00514148"/>
    <w:rsid w:val="00515206"/>
    <w:rsid w:val="00515A20"/>
    <w:rsid w:val="00516B22"/>
    <w:rsid w:val="0051744F"/>
    <w:rsid w:val="005175F8"/>
    <w:rsid w:val="00517B39"/>
    <w:rsid w:val="005226F8"/>
    <w:rsid w:val="00522BB1"/>
    <w:rsid w:val="00523C00"/>
    <w:rsid w:val="00523C07"/>
    <w:rsid w:val="00524640"/>
    <w:rsid w:val="005253DB"/>
    <w:rsid w:val="00525518"/>
    <w:rsid w:val="0052570C"/>
    <w:rsid w:val="00527491"/>
    <w:rsid w:val="00527656"/>
    <w:rsid w:val="005300B1"/>
    <w:rsid w:val="00530CA7"/>
    <w:rsid w:val="00530CBB"/>
    <w:rsid w:val="005311EF"/>
    <w:rsid w:val="00531BA2"/>
    <w:rsid w:val="00532907"/>
    <w:rsid w:val="005330C9"/>
    <w:rsid w:val="005331EE"/>
    <w:rsid w:val="005346EF"/>
    <w:rsid w:val="00540276"/>
    <w:rsid w:val="005405BD"/>
    <w:rsid w:val="005410D4"/>
    <w:rsid w:val="005420A2"/>
    <w:rsid w:val="00542904"/>
    <w:rsid w:val="0054423F"/>
    <w:rsid w:val="005451BD"/>
    <w:rsid w:val="00545514"/>
    <w:rsid w:val="005464FD"/>
    <w:rsid w:val="00546D58"/>
    <w:rsid w:val="005479BA"/>
    <w:rsid w:val="00550803"/>
    <w:rsid w:val="00551813"/>
    <w:rsid w:val="00551A0E"/>
    <w:rsid w:val="00552F08"/>
    <w:rsid w:val="00553661"/>
    <w:rsid w:val="00553866"/>
    <w:rsid w:val="00554C53"/>
    <w:rsid w:val="00555650"/>
    <w:rsid w:val="00555700"/>
    <w:rsid w:val="00555AFE"/>
    <w:rsid w:val="005573FC"/>
    <w:rsid w:val="00560878"/>
    <w:rsid w:val="00561A12"/>
    <w:rsid w:val="00562F0F"/>
    <w:rsid w:val="00564187"/>
    <w:rsid w:val="00566679"/>
    <w:rsid w:val="00567555"/>
    <w:rsid w:val="005705A0"/>
    <w:rsid w:val="005715E8"/>
    <w:rsid w:val="00573DD3"/>
    <w:rsid w:val="0057451C"/>
    <w:rsid w:val="0057473F"/>
    <w:rsid w:val="005748B8"/>
    <w:rsid w:val="0057615D"/>
    <w:rsid w:val="005765B6"/>
    <w:rsid w:val="00576CB2"/>
    <w:rsid w:val="00576F9B"/>
    <w:rsid w:val="00577271"/>
    <w:rsid w:val="005804E2"/>
    <w:rsid w:val="0058132C"/>
    <w:rsid w:val="00582392"/>
    <w:rsid w:val="0058244B"/>
    <w:rsid w:val="00582ED4"/>
    <w:rsid w:val="0058332E"/>
    <w:rsid w:val="00584B09"/>
    <w:rsid w:val="005852AB"/>
    <w:rsid w:val="00585392"/>
    <w:rsid w:val="005866AC"/>
    <w:rsid w:val="00586818"/>
    <w:rsid w:val="005868EF"/>
    <w:rsid w:val="00586DD3"/>
    <w:rsid w:val="00587807"/>
    <w:rsid w:val="00590148"/>
    <w:rsid w:val="00591910"/>
    <w:rsid w:val="0059237E"/>
    <w:rsid w:val="0059277D"/>
    <w:rsid w:val="00594ADA"/>
    <w:rsid w:val="005954E8"/>
    <w:rsid w:val="005957E5"/>
    <w:rsid w:val="00595B7E"/>
    <w:rsid w:val="00595DCD"/>
    <w:rsid w:val="00595EE9"/>
    <w:rsid w:val="00597856"/>
    <w:rsid w:val="005A08C6"/>
    <w:rsid w:val="005A0ECC"/>
    <w:rsid w:val="005A1203"/>
    <w:rsid w:val="005A28FA"/>
    <w:rsid w:val="005A36FD"/>
    <w:rsid w:val="005A3873"/>
    <w:rsid w:val="005A3926"/>
    <w:rsid w:val="005A3B48"/>
    <w:rsid w:val="005A3D3D"/>
    <w:rsid w:val="005A3EE9"/>
    <w:rsid w:val="005A48C6"/>
    <w:rsid w:val="005A54D5"/>
    <w:rsid w:val="005A5BBE"/>
    <w:rsid w:val="005A60B2"/>
    <w:rsid w:val="005A6465"/>
    <w:rsid w:val="005A6A7B"/>
    <w:rsid w:val="005A6C5E"/>
    <w:rsid w:val="005A71E0"/>
    <w:rsid w:val="005B06E7"/>
    <w:rsid w:val="005B0D1F"/>
    <w:rsid w:val="005B1063"/>
    <w:rsid w:val="005B2AAB"/>
    <w:rsid w:val="005B3669"/>
    <w:rsid w:val="005B495A"/>
    <w:rsid w:val="005B5337"/>
    <w:rsid w:val="005B565B"/>
    <w:rsid w:val="005B5D65"/>
    <w:rsid w:val="005B79F4"/>
    <w:rsid w:val="005C0717"/>
    <w:rsid w:val="005C17F1"/>
    <w:rsid w:val="005C1E1C"/>
    <w:rsid w:val="005C4182"/>
    <w:rsid w:val="005C473C"/>
    <w:rsid w:val="005C68EE"/>
    <w:rsid w:val="005C780D"/>
    <w:rsid w:val="005C7A1A"/>
    <w:rsid w:val="005C7ED7"/>
    <w:rsid w:val="005D0825"/>
    <w:rsid w:val="005D0CF2"/>
    <w:rsid w:val="005D12E9"/>
    <w:rsid w:val="005D1342"/>
    <w:rsid w:val="005D18B4"/>
    <w:rsid w:val="005D1CC5"/>
    <w:rsid w:val="005D2A7D"/>
    <w:rsid w:val="005D465F"/>
    <w:rsid w:val="005D492F"/>
    <w:rsid w:val="005D5070"/>
    <w:rsid w:val="005D563D"/>
    <w:rsid w:val="005D6672"/>
    <w:rsid w:val="005D6828"/>
    <w:rsid w:val="005D7274"/>
    <w:rsid w:val="005D7FBA"/>
    <w:rsid w:val="005E064E"/>
    <w:rsid w:val="005E1D0C"/>
    <w:rsid w:val="005E3579"/>
    <w:rsid w:val="005E3A1F"/>
    <w:rsid w:val="005E4077"/>
    <w:rsid w:val="005E45A6"/>
    <w:rsid w:val="005E4C7C"/>
    <w:rsid w:val="005E4FB0"/>
    <w:rsid w:val="005E6F84"/>
    <w:rsid w:val="005E75D5"/>
    <w:rsid w:val="005E7673"/>
    <w:rsid w:val="005E7B8C"/>
    <w:rsid w:val="005E7F13"/>
    <w:rsid w:val="005F0A86"/>
    <w:rsid w:val="005F16B1"/>
    <w:rsid w:val="005F2613"/>
    <w:rsid w:val="005F29B6"/>
    <w:rsid w:val="005F2ADC"/>
    <w:rsid w:val="005F2B89"/>
    <w:rsid w:val="005F4567"/>
    <w:rsid w:val="005F4B9E"/>
    <w:rsid w:val="005F4D98"/>
    <w:rsid w:val="005F7720"/>
    <w:rsid w:val="005F77D2"/>
    <w:rsid w:val="005F7E06"/>
    <w:rsid w:val="006012BA"/>
    <w:rsid w:val="00601CB7"/>
    <w:rsid w:val="00602448"/>
    <w:rsid w:val="006035B4"/>
    <w:rsid w:val="006037F1"/>
    <w:rsid w:val="00603916"/>
    <w:rsid w:val="00603933"/>
    <w:rsid w:val="00604818"/>
    <w:rsid w:val="00605454"/>
    <w:rsid w:val="006057DD"/>
    <w:rsid w:val="0060582E"/>
    <w:rsid w:val="00606595"/>
    <w:rsid w:val="00606C42"/>
    <w:rsid w:val="00606D9A"/>
    <w:rsid w:val="00606F73"/>
    <w:rsid w:val="00607CAD"/>
    <w:rsid w:val="00607F62"/>
    <w:rsid w:val="00610101"/>
    <w:rsid w:val="00611900"/>
    <w:rsid w:val="00611C02"/>
    <w:rsid w:val="00611C4E"/>
    <w:rsid w:val="006132CB"/>
    <w:rsid w:val="0061349B"/>
    <w:rsid w:val="00614FC9"/>
    <w:rsid w:val="00615D11"/>
    <w:rsid w:val="00616200"/>
    <w:rsid w:val="006171B0"/>
    <w:rsid w:val="0062134A"/>
    <w:rsid w:val="00621C9D"/>
    <w:rsid w:val="00621D47"/>
    <w:rsid w:val="00622AD4"/>
    <w:rsid w:val="00623506"/>
    <w:rsid w:val="00624336"/>
    <w:rsid w:val="00624D8D"/>
    <w:rsid w:val="006259D3"/>
    <w:rsid w:val="00625B35"/>
    <w:rsid w:val="00626374"/>
    <w:rsid w:val="00626B47"/>
    <w:rsid w:val="00627376"/>
    <w:rsid w:val="006274E0"/>
    <w:rsid w:val="006277AD"/>
    <w:rsid w:val="00627F0B"/>
    <w:rsid w:val="00630DA9"/>
    <w:rsid w:val="00630F32"/>
    <w:rsid w:val="006310AD"/>
    <w:rsid w:val="0063148B"/>
    <w:rsid w:val="006314F9"/>
    <w:rsid w:val="00631E58"/>
    <w:rsid w:val="006328B7"/>
    <w:rsid w:val="006328F6"/>
    <w:rsid w:val="00632D6D"/>
    <w:rsid w:val="00634497"/>
    <w:rsid w:val="00634BFA"/>
    <w:rsid w:val="00635CD9"/>
    <w:rsid w:val="006368D2"/>
    <w:rsid w:val="006372DE"/>
    <w:rsid w:val="00637C15"/>
    <w:rsid w:val="0064090F"/>
    <w:rsid w:val="00640BE7"/>
    <w:rsid w:val="006413BA"/>
    <w:rsid w:val="0064300E"/>
    <w:rsid w:val="00643048"/>
    <w:rsid w:val="00644989"/>
    <w:rsid w:val="00644AE6"/>
    <w:rsid w:val="00646413"/>
    <w:rsid w:val="00646B37"/>
    <w:rsid w:val="0064728C"/>
    <w:rsid w:val="0064751E"/>
    <w:rsid w:val="00647CD3"/>
    <w:rsid w:val="00651286"/>
    <w:rsid w:val="006527A8"/>
    <w:rsid w:val="00654858"/>
    <w:rsid w:val="00654F9B"/>
    <w:rsid w:val="00656BA5"/>
    <w:rsid w:val="00657198"/>
    <w:rsid w:val="00660C25"/>
    <w:rsid w:val="00660FB6"/>
    <w:rsid w:val="00662751"/>
    <w:rsid w:val="00662790"/>
    <w:rsid w:val="00662E14"/>
    <w:rsid w:val="00662F4F"/>
    <w:rsid w:val="006634C1"/>
    <w:rsid w:val="006637AF"/>
    <w:rsid w:val="00664B61"/>
    <w:rsid w:val="00666107"/>
    <w:rsid w:val="00666E14"/>
    <w:rsid w:val="00666F14"/>
    <w:rsid w:val="00667E20"/>
    <w:rsid w:val="00667EF2"/>
    <w:rsid w:val="00670AC6"/>
    <w:rsid w:val="00671BEB"/>
    <w:rsid w:val="0067267F"/>
    <w:rsid w:val="00672B50"/>
    <w:rsid w:val="00673CFE"/>
    <w:rsid w:val="006741A4"/>
    <w:rsid w:val="00675FDB"/>
    <w:rsid w:val="0067674A"/>
    <w:rsid w:val="006805F3"/>
    <w:rsid w:val="00680ED8"/>
    <w:rsid w:val="00680F35"/>
    <w:rsid w:val="00682F6B"/>
    <w:rsid w:val="00683284"/>
    <w:rsid w:val="0068334F"/>
    <w:rsid w:val="006833AB"/>
    <w:rsid w:val="00683DDE"/>
    <w:rsid w:val="00683FE0"/>
    <w:rsid w:val="00684C5E"/>
    <w:rsid w:val="00684DB2"/>
    <w:rsid w:val="00686923"/>
    <w:rsid w:val="00686B75"/>
    <w:rsid w:val="00686F9B"/>
    <w:rsid w:val="006875BE"/>
    <w:rsid w:val="006910E6"/>
    <w:rsid w:val="00691267"/>
    <w:rsid w:val="00692403"/>
    <w:rsid w:val="0069440F"/>
    <w:rsid w:val="00695083"/>
    <w:rsid w:val="00695864"/>
    <w:rsid w:val="0069656E"/>
    <w:rsid w:val="00697BCA"/>
    <w:rsid w:val="006A0013"/>
    <w:rsid w:val="006A05BF"/>
    <w:rsid w:val="006A125B"/>
    <w:rsid w:val="006A1294"/>
    <w:rsid w:val="006A19A8"/>
    <w:rsid w:val="006A26F0"/>
    <w:rsid w:val="006A297C"/>
    <w:rsid w:val="006A45BC"/>
    <w:rsid w:val="006A629A"/>
    <w:rsid w:val="006A6941"/>
    <w:rsid w:val="006A73C7"/>
    <w:rsid w:val="006A747F"/>
    <w:rsid w:val="006A74DF"/>
    <w:rsid w:val="006B1D48"/>
    <w:rsid w:val="006B5359"/>
    <w:rsid w:val="006B5579"/>
    <w:rsid w:val="006B5BAE"/>
    <w:rsid w:val="006B6634"/>
    <w:rsid w:val="006B695B"/>
    <w:rsid w:val="006B6BA3"/>
    <w:rsid w:val="006B7498"/>
    <w:rsid w:val="006B77F2"/>
    <w:rsid w:val="006B7DFA"/>
    <w:rsid w:val="006C06A9"/>
    <w:rsid w:val="006C0CB6"/>
    <w:rsid w:val="006C0DCE"/>
    <w:rsid w:val="006C0EA9"/>
    <w:rsid w:val="006C1301"/>
    <w:rsid w:val="006C19BC"/>
    <w:rsid w:val="006C3F91"/>
    <w:rsid w:val="006C4978"/>
    <w:rsid w:val="006C5163"/>
    <w:rsid w:val="006C56F1"/>
    <w:rsid w:val="006C79BC"/>
    <w:rsid w:val="006C79E7"/>
    <w:rsid w:val="006D05B8"/>
    <w:rsid w:val="006D08CA"/>
    <w:rsid w:val="006D14E0"/>
    <w:rsid w:val="006D17CA"/>
    <w:rsid w:val="006D1C7E"/>
    <w:rsid w:val="006D23F2"/>
    <w:rsid w:val="006D2A55"/>
    <w:rsid w:val="006D64C3"/>
    <w:rsid w:val="006D78E8"/>
    <w:rsid w:val="006E02AF"/>
    <w:rsid w:val="006E088F"/>
    <w:rsid w:val="006E0929"/>
    <w:rsid w:val="006E1943"/>
    <w:rsid w:val="006E1A1F"/>
    <w:rsid w:val="006E1B70"/>
    <w:rsid w:val="006E22F4"/>
    <w:rsid w:val="006E2811"/>
    <w:rsid w:val="006E49AC"/>
    <w:rsid w:val="006E5606"/>
    <w:rsid w:val="006E5BB0"/>
    <w:rsid w:val="006E6589"/>
    <w:rsid w:val="006E762D"/>
    <w:rsid w:val="006F02F1"/>
    <w:rsid w:val="006F03E4"/>
    <w:rsid w:val="006F0E50"/>
    <w:rsid w:val="006F12F6"/>
    <w:rsid w:val="006F16EE"/>
    <w:rsid w:val="006F28BD"/>
    <w:rsid w:val="006F32BE"/>
    <w:rsid w:val="006F33FA"/>
    <w:rsid w:val="006F3890"/>
    <w:rsid w:val="006F3BD2"/>
    <w:rsid w:val="006F3D9F"/>
    <w:rsid w:val="006F41F1"/>
    <w:rsid w:val="006F514B"/>
    <w:rsid w:val="006F738A"/>
    <w:rsid w:val="007015B2"/>
    <w:rsid w:val="00701C69"/>
    <w:rsid w:val="00702525"/>
    <w:rsid w:val="00703DEA"/>
    <w:rsid w:val="007045EE"/>
    <w:rsid w:val="0070460D"/>
    <w:rsid w:val="00704D95"/>
    <w:rsid w:val="007072DC"/>
    <w:rsid w:val="00707693"/>
    <w:rsid w:val="007108D2"/>
    <w:rsid w:val="00710E46"/>
    <w:rsid w:val="00712EDD"/>
    <w:rsid w:val="00713B1B"/>
    <w:rsid w:val="00715302"/>
    <w:rsid w:val="00715819"/>
    <w:rsid w:val="0071583D"/>
    <w:rsid w:val="0072078F"/>
    <w:rsid w:val="00721742"/>
    <w:rsid w:val="00722382"/>
    <w:rsid w:val="00722CAC"/>
    <w:rsid w:val="00723165"/>
    <w:rsid w:val="007238FB"/>
    <w:rsid w:val="007240BD"/>
    <w:rsid w:val="00724A2E"/>
    <w:rsid w:val="007251F3"/>
    <w:rsid w:val="00726D2C"/>
    <w:rsid w:val="007308EA"/>
    <w:rsid w:val="00730B69"/>
    <w:rsid w:val="0073130B"/>
    <w:rsid w:val="0073202A"/>
    <w:rsid w:val="00733F33"/>
    <w:rsid w:val="007344B7"/>
    <w:rsid w:val="00734DFD"/>
    <w:rsid w:val="0073556E"/>
    <w:rsid w:val="00735912"/>
    <w:rsid w:val="00735E58"/>
    <w:rsid w:val="00736557"/>
    <w:rsid w:val="00736B87"/>
    <w:rsid w:val="007375DD"/>
    <w:rsid w:val="007407B3"/>
    <w:rsid w:val="00740A3B"/>
    <w:rsid w:val="00741481"/>
    <w:rsid w:val="007424FA"/>
    <w:rsid w:val="00742895"/>
    <w:rsid w:val="00743777"/>
    <w:rsid w:val="00747644"/>
    <w:rsid w:val="007476B6"/>
    <w:rsid w:val="007476DC"/>
    <w:rsid w:val="007500F0"/>
    <w:rsid w:val="0075050C"/>
    <w:rsid w:val="007540EF"/>
    <w:rsid w:val="007547AA"/>
    <w:rsid w:val="00755AC0"/>
    <w:rsid w:val="007569D2"/>
    <w:rsid w:val="0075702D"/>
    <w:rsid w:val="00757049"/>
    <w:rsid w:val="00763CA1"/>
    <w:rsid w:val="007645EA"/>
    <w:rsid w:val="00764808"/>
    <w:rsid w:val="00764877"/>
    <w:rsid w:val="00765284"/>
    <w:rsid w:val="00766FE2"/>
    <w:rsid w:val="007674B4"/>
    <w:rsid w:val="007707C1"/>
    <w:rsid w:val="00770C36"/>
    <w:rsid w:val="0077267C"/>
    <w:rsid w:val="0077319F"/>
    <w:rsid w:val="007737B5"/>
    <w:rsid w:val="0077456F"/>
    <w:rsid w:val="00774E9E"/>
    <w:rsid w:val="00775CAF"/>
    <w:rsid w:val="00776CE4"/>
    <w:rsid w:val="00776ED2"/>
    <w:rsid w:val="0078153F"/>
    <w:rsid w:val="0078160E"/>
    <w:rsid w:val="007840F1"/>
    <w:rsid w:val="00784F15"/>
    <w:rsid w:val="00785325"/>
    <w:rsid w:val="00786444"/>
    <w:rsid w:val="00787B44"/>
    <w:rsid w:val="00790E17"/>
    <w:rsid w:val="00792F8C"/>
    <w:rsid w:val="00795BEB"/>
    <w:rsid w:val="0079754B"/>
    <w:rsid w:val="007A0A06"/>
    <w:rsid w:val="007A31DE"/>
    <w:rsid w:val="007A460B"/>
    <w:rsid w:val="007A59C4"/>
    <w:rsid w:val="007A5AF4"/>
    <w:rsid w:val="007A63A4"/>
    <w:rsid w:val="007A65A2"/>
    <w:rsid w:val="007B01C1"/>
    <w:rsid w:val="007B09D9"/>
    <w:rsid w:val="007B0BDF"/>
    <w:rsid w:val="007B1176"/>
    <w:rsid w:val="007B1490"/>
    <w:rsid w:val="007B3E0D"/>
    <w:rsid w:val="007B47E0"/>
    <w:rsid w:val="007B4894"/>
    <w:rsid w:val="007B6447"/>
    <w:rsid w:val="007B6855"/>
    <w:rsid w:val="007B7006"/>
    <w:rsid w:val="007B76C7"/>
    <w:rsid w:val="007B7839"/>
    <w:rsid w:val="007C1CFA"/>
    <w:rsid w:val="007C24FF"/>
    <w:rsid w:val="007C31B1"/>
    <w:rsid w:val="007C6CBD"/>
    <w:rsid w:val="007C796C"/>
    <w:rsid w:val="007C7EA1"/>
    <w:rsid w:val="007D30D9"/>
    <w:rsid w:val="007D3EC2"/>
    <w:rsid w:val="007D40E0"/>
    <w:rsid w:val="007D496C"/>
    <w:rsid w:val="007D50B3"/>
    <w:rsid w:val="007D51EE"/>
    <w:rsid w:val="007D556D"/>
    <w:rsid w:val="007D5D65"/>
    <w:rsid w:val="007D61F3"/>
    <w:rsid w:val="007D7426"/>
    <w:rsid w:val="007E0249"/>
    <w:rsid w:val="007E095F"/>
    <w:rsid w:val="007E0D8E"/>
    <w:rsid w:val="007E24D1"/>
    <w:rsid w:val="007E27EC"/>
    <w:rsid w:val="007E4313"/>
    <w:rsid w:val="007E45A4"/>
    <w:rsid w:val="007E4A99"/>
    <w:rsid w:val="007E564F"/>
    <w:rsid w:val="007E590E"/>
    <w:rsid w:val="007E6C92"/>
    <w:rsid w:val="007E76BD"/>
    <w:rsid w:val="007E7BE7"/>
    <w:rsid w:val="007F0A9D"/>
    <w:rsid w:val="007F3C54"/>
    <w:rsid w:val="007F4623"/>
    <w:rsid w:val="007F5F29"/>
    <w:rsid w:val="0080146C"/>
    <w:rsid w:val="00801B88"/>
    <w:rsid w:val="00802603"/>
    <w:rsid w:val="00802740"/>
    <w:rsid w:val="0080511C"/>
    <w:rsid w:val="00805A81"/>
    <w:rsid w:val="00806DA8"/>
    <w:rsid w:val="00806ECA"/>
    <w:rsid w:val="008070F6"/>
    <w:rsid w:val="00807C41"/>
    <w:rsid w:val="00810FE4"/>
    <w:rsid w:val="0081191A"/>
    <w:rsid w:val="008135EE"/>
    <w:rsid w:val="00814487"/>
    <w:rsid w:val="00814B7A"/>
    <w:rsid w:val="008153BC"/>
    <w:rsid w:val="008159B2"/>
    <w:rsid w:val="00815E2A"/>
    <w:rsid w:val="00823FD9"/>
    <w:rsid w:val="008242DF"/>
    <w:rsid w:val="008248D6"/>
    <w:rsid w:val="0082556F"/>
    <w:rsid w:val="008260ED"/>
    <w:rsid w:val="00826336"/>
    <w:rsid w:val="008272A0"/>
    <w:rsid w:val="0082795D"/>
    <w:rsid w:val="00832554"/>
    <w:rsid w:val="008326E9"/>
    <w:rsid w:val="00832ACD"/>
    <w:rsid w:val="00832BBB"/>
    <w:rsid w:val="00832BD8"/>
    <w:rsid w:val="00832FEC"/>
    <w:rsid w:val="008330E9"/>
    <w:rsid w:val="008338AC"/>
    <w:rsid w:val="00834151"/>
    <w:rsid w:val="00835363"/>
    <w:rsid w:val="00842BE1"/>
    <w:rsid w:val="00844988"/>
    <w:rsid w:val="0084542F"/>
    <w:rsid w:val="0085029C"/>
    <w:rsid w:val="008513D3"/>
    <w:rsid w:val="008515BD"/>
    <w:rsid w:val="00852247"/>
    <w:rsid w:val="0085272D"/>
    <w:rsid w:val="00852F27"/>
    <w:rsid w:val="0085423C"/>
    <w:rsid w:val="008549DC"/>
    <w:rsid w:val="00854B91"/>
    <w:rsid w:val="00854C11"/>
    <w:rsid w:val="00854DBB"/>
    <w:rsid w:val="00854E81"/>
    <w:rsid w:val="00855364"/>
    <w:rsid w:val="008562AD"/>
    <w:rsid w:val="0085650F"/>
    <w:rsid w:val="0085728B"/>
    <w:rsid w:val="00857E09"/>
    <w:rsid w:val="00860157"/>
    <w:rsid w:val="00860F9F"/>
    <w:rsid w:val="00862B82"/>
    <w:rsid w:val="0086500C"/>
    <w:rsid w:val="008660E2"/>
    <w:rsid w:val="0086791B"/>
    <w:rsid w:val="00870A9D"/>
    <w:rsid w:val="008724A5"/>
    <w:rsid w:val="00874679"/>
    <w:rsid w:val="00874800"/>
    <w:rsid w:val="00874A57"/>
    <w:rsid w:val="00874AD0"/>
    <w:rsid w:val="008760CE"/>
    <w:rsid w:val="008762DF"/>
    <w:rsid w:val="008763A7"/>
    <w:rsid w:val="008769CC"/>
    <w:rsid w:val="00877648"/>
    <w:rsid w:val="00880933"/>
    <w:rsid w:val="0088137F"/>
    <w:rsid w:val="00882099"/>
    <w:rsid w:val="008823EC"/>
    <w:rsid w:val="008829AA"/>
    <w:rsid w:val="008870DB"/>
    <w:rsid w:val="00887318"/>
    <w:rsid w:val="00887577"/>
    <w:rsid w:val="008922DE"/>
    <w:rsid w:val="0089360F"/>
    <w:rsid w:val="008942DD"/>
    <w:rsid w:val="008944CA"/>
    <w:rsid w:val="00894F4E"/>
    <w:rsid w:val="00896719"/>
    <w:rsid w:val="00896E1C"/>
    <w:rsid w:val="00896F16"/>
    <w:rsid w:val="0089714E"/>
    <w:rsid w:val="008A052A"/>
    <w:rsid w:val="008A5C0F"/>
    <w:rsid w:val="008A605B"/>
    <w:rsid w:val="008A6B3E"/>
    <w:rsid w:val="008A7239"/>
    <w:rsid w:val="008A7F34"/>
    <w:rsid w:val="008B03DB"/>
    <w:rsid w:val="008B05F0"/>
    <w:rsid w:val="008B1266"/>
    <w:rsid w:val="008B18B3"/>
    <w:rsid w:val="008B18BD"/>
    <w:rsid w:val="008B2B3F"/>
    <w:rsid w:val="008B59C4"/>
    <w:rsid w:val="008B6881"/>
    <w:rsid w:val="008B7622"/>
    <w:rsid w:val="008B7B84"/>
    <w:rsid w:val="008C06BD"/>
    <w:rsid w:val="008C1139"/>
    <w:rsid w:val="008C1F7C"/>
    <w:rsid w:val="008C24B8"/>
    <w:rsid w:val="008C4987"/>
    <w:rsid w:val="008C4D80"/>
    <w:rsid w:val="008C5BCF"/>
    <w:rsid w:val="008C6539"/>
    <w:rsid w:val="008C6673"/>
    <w:rsid w:val="008C6B4B"/>
    <w:rsid w:val="008C7444"/>
    <w:rsid w:val="008D02AD"/>
    <w:rsid w:val="008D1DA5"/>
    <w:rsid w:val="008D31FE"/>
    <w:rsid w:val="008D3885"/>
    <w:rsid w:val="008D4C3F"/>
    <w:rsid w:val="008D4F16"/>
    <w:rsid w:val="008D57E6"/>
    <w:rsid w:val="008D6D52"/>
    <w:rsid w:val="008D7BF5"/>
    <w:rsid w:val="008E0CAA"/>
    <w:rsid w:val="008E345B"/>
    <w:rsid w:val="008E346D"/>
    <w:rsid w:val="008E36F8"/>
    <w:rsid w:val="008E6A19"/>
    <w:rsid w:val="008E6C8F"/>
    <w:rsid w:val="008E77EE"/>
    <w:rsid w:val="008F0184"/>
    <w:rsid w:val="008F1266"/>
    <w:rsid w:val="008F223A"/>
    <w:rsid w:val="008F28FB"/>
    <w:rsid w:val="008F33B8"/>
    <w:rsid w:val="008F43B8"/>
    <w:rsid w:val="008F48BD"/>
    <w:rsid w:val="008F51EE"/>
    <w:rsid w:val="008F5BA1"/>
    <w:rsid w:val="008F6C04"/>
    <w:rsid w:val="008F78C7"/>
    <w:rsid w:val="009004F4"/>
    <w:rsid w:val="00901218"/>
    <w:rsid w:val="009015B2"/>
    <w:rsid w:val="00904028"/>
    <w:rsid w:val="0090420D"/>
    <w:rsid w:val="009049E8"/>
    <w:rsid w:val="00905D6C"/>
    <w:rsid w:val="009063D6"/>
    <w:rsid w:val="00907526"/>
    <w:rsid w:val="00910139"/>
    <w:rsid w:val="00910198"/>
    <w:rsid w:val="009124C4"/>
    <w:rsid w:val="00912BE0"/>
    <w:rsid w:val="00912E5D"/>
    <w:rsid w:val="00912F14"/>
    <w:rsid w:val="0091302B"/>
    <w:rsid w:val="00915BE4"/>
    <w:rsid w:val="00915DFF"/>
    <w:rsid w:val="00915FF2"/>
    <w:rsid w:val="00917AB5"/>
    <w:rsid w:val="0092086C"/>
    <w:rsid w:val="009212A9"/>
    <w:rsid w:val="00922887"/>
    <w:rsid w:val="00926B7A"/>
    <w:rsid w:val="0092727E"/>
    <w:rsid w:val="00930880"/>
    <w:rsid w:val="00931A66"/>
    <w:rsid w:val="00932D36"/>
    <w:rsid w:val="00932D45"/>
    <w:rsid w:val="00932E89"/>
    <w:rsid w:val="00933000"/>
    <w:rsid w:val="009346F4"/>
    <w:rsid w:val="00934E88"/>
    <w:rsid w:val="00935707"/>
    <w:rsid w:val="00936284"/>
    <w:rsid w:val="00936DC4"/>
    <w:rsid w:val="00937577"/>
    <w:rsid w:val="0094069D"/>
    <w:rsid w:val="00940746"/>
    <w:rsid w:val="009409FA"/>
    <w:rsid w:val="00942515"/>
    <w:rsid w:val="009431E3"/>
    <w:rsid w:val="009452FD"/>
    <w:rsid w:val="00946222"/>
    <w:rsid w:val="00946246"/>
    <w:rsid w:val="009477C7"/>
    <w:rsid w:val="00947DC1"/>
    <w:rsid w:val="009503D1"/>
    <w:rsid w:val="009508C3"/>
    <w:rsid w:val="00951783"/>
    <w:rsid w:val="009530AC"/>
    <w:rsid w:val="009534F8"/>
    <w:rsid w:val="00953775"/>
    <w:rsid w:val="00953AF3"/>
    <w:rsid w:val="00953BEF"/>
    <w:rsid w:val="009540C1"/>
    <w:rsid w:val="00954FFD"/>
    <w:rsid w:val="0095675D"/>
    <w:rsid w:val="00956798"/>
    <w:rsid w:val="00956E99"/>
    <w:rsid w:val="00957056"/>
    <w:rsid w:val="00957E04"/>
    <w:rsid w:val="00960AAE"/>
    <w:rsid w:val="00960BE3"/>
    <w:rsid w:val="00960FE6"/>
    <w:rsid w:val="00962053"/>
    <w:rsid w:val="009625F7"/>
    <w:rsid w:val="00962A7B"/>
    <w:rsid w:val="00963090"/>
    <w:rsid w:val="0096391E"/>
    <w:rsid w:val="0096444D"/>
    <w:rsid w:val="009647F0"/>
    <w:rsid w:val="00965EF6"/>
    <w:rsid w:val="0096613C"/>
    <w:rsid w:val="00966255"/>
    <w:rsid w:val="009662A4"/>
    <w:rsid w:val="009670F9"/>
    <w:rsid w:val="0096791E"/>
    <w:rsid w:val="00972DD4"/>
    <w:rsid w:val="00972DF3"/>
    <w:rsid w:val="0097355D"/>
    <w:rsid w:val="0097472B"/>
    <w:rsid w:val="00975AD9"/>
    <w:rsid w:val="00976266"/>
    <w:rsid w:val="00981C4A"/>
    <w:rsid w:val="00982917"/>
    <w:rsid w:val="00983705"/>
    <w:rsid w:val="0098399C"/>
    <w:rsid w:val="00985135"/>
    <w:rsid w:val="0098566C"/>
    <w:rsid w:val="009870CC"/>
    <w:rsid w:val="00987971"/>
    <w:rsid w:val="00990ED6"/>
    <w:rsid w:val="00991856"/>
    <w:rsid w:val="00991CE7"/>
    <w:rsid w:val="00992C1F"/>
    <w:rsid w:val="009936E5"/>
    <w:rsid w:val="00993B46"/>
    <w:rsid w:val="009959DD"/>
    <w:rsid w:val="00996158"/>
    <w:rsid w:val="009961E7"/>
    <w:rsid w:val="009969AF"/>
    <w:rsid w:val="00996D3F"/>
    <w:rsid w:val="0099720E"/>
    <w:rsid w:val="009A0336"/>
    <w:rsid w:val="009A0A9E"/>
    <w:rsid w:val="009A26FC"/>
    <w:rsid w:val="009A33C8"/>
    <w:rsid w:val="009A4AFE"/>
    <w:rsid w:val="009A5B74"/>
    <w:rsid w:val="009A6A0C"/>
    <w:rsid w:val="009B207F"/>
    <w:rsid w:val="009B24E0"/>
    <w:rsid w:val="009B2808"/>
    <w:rsid w:val="009B2C90"/>
    <w:rsid w:val="009B30BB"/>
    <w:rsid w:val="009B33A6"/>
    <w:rsid w:val="009B477C"/>
    <w:rsid w:val="009B5CA2"/>
    <w:rsid w:val="009B6236"/>
    <w:rsid w:val="009B659C"/>
    <w:rsid w:val="009B6E84"/>
    <w:rsid w:val="009B7D4A"/>
    <w:rsid w:val="009B7DD5"/>
    <w:rsid w:val="009C27CB"/>
    <w:rsid w:val="009C2E1C"/>
    <w:rsid w:val="009C39AC"/>
    <w:rsid w:val="009C3E03"/>
    <w:rsid w:val="009C627F"/>
    <w:rsid w:val="009C7A97"/>
    <w:rsid w:val="009D0384"/>
    <w:rsid w:val="009D08C5"/>
    <w:rsid w:val="009D0DDB"/>
    <w:rsid w:val="009D16A5"/>
    <w:rsid w:val="009D285B"/>
    <w:rsid w:val="009D371B"/>
    <w:rsid w:val="009D3737"/>
    <w:rsid w:val="009D39C4"/>
    <w:rsid w:val="009D4AA8"/>
    <w:rsid w:val="009D5C6F"/>
    <w:rsid w:val="009D67DA"/>
    <w:rsid w:val="009D6D4C"/>
    <w:rsid w:val="009E02F6"/>
    <w:rsid w:val="009E0556"/>
    <w:rsid w:val="009E067F"/>
    <w:rsid w:val="009E108A"/>
    <w:rsid w:val="009E1A91"/>
    <w:rsid w:val="009E34FB"/>
    <w:rsid w:val="009E3D87"/>
    <w:rsid w:val="009E512F"/>
    <w:rsid w:val="009E5FF9"/>
    <w:rsid w:val="009E6697"/>
    <w:rsid w:val="009E77BA"/>
    <w:rsid w:val="009F28BF"/>
    <w:rsid w:val="009F2A37"/>
    <w:rsid w:val="009F382F"/>
    <w:rsid w:val="009F3D0C"/>
    <w:rsid w:val="009F44FB"/>
    <w:rsid w:val="009F4A6C"/>
    <w:rsid w:val="009F4B51"/>
    <w:rsid w:val="009F6061"/>
    <w:rsid w:val="009F6BE6"/>
    <w:rsid w:val="009F703C"/>
    <w:rsid w:val="009F7712"/>
    <w:rsid w:val="009F7D0E"/>
    <w:rsid w:val="00A00275"/>
    <w:rsid w:val="00A007CC"/>
    <w:rsid w:val="00A00D09"/>
    <w:rsid w:val="00A0193F"/>
    <w:rsid w:val="00A01A2C"/>
    <w:rsid w:val="00A01A55"/>
    <w:rsid w:val="00A01E0C"/>
    <w:rsid w:val="00A020E1"/>
    <w:rsid w:val="00A024FA"/>
    <w:rsid w:val="00A028C1"/>
    <w:rsid w:val="00A037EF"/>
    <w:rsid w:val="00A04506"/>
    <w:rsid w:val="00A057CF"/>
    <w:rsid w:val="00A06A7E"/>
    <w:rsid w:val="00A06F3A"/>
    <w:rsid w:val="00A07735"/>
    <w:rsid w:val="00A07A9F"/>
    <w:rsid w:val="00A10D6B"/>
    <w:rsid w:val="00A117EC"/>
    <w:rsid w:val="00A16F2B"/>
    <w:rsid w:val="00A20C60"/>
    <w:rsid w:val="00A226A0"/>
    <w:rsid w:val="00A240C6"/>
    <w:rsid w:val="00A243D8"/>
    <w:rsid w:val="00A24E0E"/>
    <w:rsid w:val="00A2534F"/>
    <w:rsid w:val="00A3245E"/>
    <w:rsid w:val="00A32634"/>
    <w:rsid w:val="00A32F00"/>
    <w:rsid w:val="00A335A9"/>
    <w:rsid w:val="00A34EF2"/>
    <w:rsid w:val="00A37574"/>
    <w:rsid w:val="00A3762E"/>
    <w:rsid w:val="00A37EE4"/>
    <w:rsid w:val="00A40137"/>
    <w:rsid w:val="00A43212"/>
    <w:rsid w:val="00A43342"/>
    <w:rsid w:val="00A44208"/>
    <w:rsid w:val="00A45029"/>
    <w:rsid w:val="00A4540F"/>
    <w:rsid w:val="00A462EF"/>
    <w:rsid w:val="00A46B8F"/>
    <w:rsid w:val="00A506FB"/>
    <w:rsid w:val="00A51EE2"/>
    <w:rsid w:val="00A5211D"/>
    <w:rsid w:val="00A526FD"/>
    <w:rsid w:val="00A527FC"/>
    <w:rsid w:val="00A53EEE"/>
    <w:rsid w:val="00A55A93"/>
    <w:rsid w:val="00A55CCF"/>
    <w:rsid w:val="00A55F19"/>
    <w:rsid w:val="00A563D6"/>
    <w:rsid w:val="00A56BFF"/>
    <w:rsid w:val="00A57296"/>
    <w:rsid w:val="00A5750B"/>
    <w:rsid w:val="00A57FD7"/>
    <w:rsid w:val="00A6077D"/>
    <w:rsid w:val="00A61768"/>
    <w:rsid w:val="00A61865"/>
    <w:rsid w:val="00A61CB8"/>
    <w:rsid w:val="00A61F3F"/>
    <w:rsid w:val="00A62D47"/>
    <w:rsid w:val="00A62E30"/>
    <w:rsid w:val="00A6302B"/>
    <w:rsid w:val="00A63AB6"/>
    <w:rsid w:val="00A63E1D"/>
    <w:rsid w:val="00A645E6"/>
    <w:rsid w:val="00A64C52"/>
    <w:rsid w:val="00A64DAE"/>
    <w:rsid w:val="00A6583A"/>
    <w:rsid w:val="00A700AF"/>
    <w:rsid w:val="00A70AD0"/>
    <w:rsid w:val="00A70D73"/>
    <w:rsid w:val="00A70FE3"/>
    <w:rsid w:val="00A731F3"/>
    <w:rsid w:val="00A73434"/>
    <w:rsid w:val="00A75E5D"/>
    <w:rsid w:val="00A760B9"/>
    <w:rsid w:val="00A76645"/>
    <w:rsid w:val="00A76A5A"/>
    <w:rsid w:val="00A80132"/>
    <w:rsid w:val="00A8026B"/>
    <w:rsid w:val="00A804CC"/>
    <w:rsid w:val="00A80FAD"/>
    <w:rsid w:val="00A8116A"/>
    <w:rsid w:val="00A83A21"/>
    <w:rsid w:val="00A8691E"/>
    <w:rsid w:val="00A87002"/>
    <w:rsid w:val="00A90115"/>
    <w:rsid w:val="00A92085"/>
    <w:rsid w:val="00A92A50"/>
    <w:rsid w:val="00A932D9"/>
    <w:rsid w:val="00A93BBF"/>
    <w:rsid w:val="00A9457B"/>
    <w:rsid w:val="00A9465A"/>
    <w:rsid w:val="00A96996"/>
    <w:rsid w:val="00AA093F"/>
    <w:rsid w:val="00AA111B"/>
    <w:rsid w:val="00AA17FE"/>
    <w:rsid w:val="00AA2EE4"/>
    <w:rsid w:val="00AA382B"/>
    <w:rsid w:val="00AA6039"/>
    <w:rsid w:val="00AA6DC9"/>
    <w:rsid w:val="00AA7772"/>
    <w:rsid w:val="00AA7F9A"/>
    <w:rsid w:val="00AB122B"/>
    <w:rsid w:val="00AB21DA"/>
    <w:rsid w:val="00AB24CC"/>
    <w:rsid w:val="00AB4BA5"/>
    <w:rsid w:val="00AB52A2"/>
    <w:rsid w:val="00AB65B7"/>
    <w:rsid w:val="00AB7875"/>
    <w:rsid w:val="00AC01BC"/>
    <w:rsid w:val="00AC05C9"/>
    <w:rsid w:val="00AC1A17"/>
    <w:rsid w:val="00AC1E02"/>
    <w:rsid w:val="00AC243F"/>
    <w:rsid w:val="00AC28B7"/>
    <w:rsid w:val="00AC30AD"/>
    <w:rsid w:val="00AC444A"/>
    <w:rsid w:val="00AC6E1C"/>
    <w:rsid w:val="00AC73E9"/>
    <w:rsid w:val="00AC7741"/>
    <w:rsid w:val="00AC7E85"/>
    <w:rsid w:val="00AD04DD"/>
    <w:rsid w:val="00AD0FCE"/>
    <w:rsid w:val="00AD1BE7"/>
    <w:rsid w:val="00AD1CC7"/>
    <w:rsid w:val="00AD23F9"/>
    <w:rsid w:val="00AD3129"/>
    <w:rsid w:val="00AD3891"/>
    <w:rsid w:val="00AD6A3F"/>
    <w:rsid w:val="00AD6FAF"/>
    <w:rsid w:val="00AD7350"/>
    <w:rsid w:val="00AE2C19"/>
    <w:rsid w:val="00AE2D5A"/>
    <w:rsid w:val="00AE2D94"/>
    <w:rsid w:val="00AE332D"/>
    <w:rsid w:val="00AE5C8C"/>
    <w:rsid w:val="00AE66FB"/>
    <w:rsid w:val="00AE67E1"/>
    <w:rsid w:val="00AE7C5D"/>
    <w:rsid w:val="00AE7F0A"/>
    <w:rsid w:val="00AE7FCD"/>
    <w:rsid w:val="00AF0458"/>
    <w:rsid w:val="00AF077C"/>
    <w:rsid w:val="00AF11F9"/>
    <w:rsid w:val="00AF12CE"/>
    <w:rsid w:val="00AF63BE"/>
    <w:rsid w:val="00AF64DC"/>
    <w:rsid w:val="00AF656D"/>
    <w:rsid w:val="00AF7668"/>
    <w:rsid w:val="00AF7EDA"/>
    <w:rsid w:val="00B004E7"/>
    <w:rsid w:val="00B01926"/>
    <w:rsid w:val="00B01B70"/>
    <w:rsid w:val="00B01CBC"/>
    <w:rsid w:val="00B01D39"/>
    <w:rsid w:val="00B01EB0"/>
    <w:rsid w:val="00B03523"/>
    <w:rsid w:val="00B03DF7"/>
    <w:rsid w:val="00B0424C"/>
    <w:rsid w:val="00B045F5"/>
    <w:rsid w:val="00B04867"/>
    <w:rsid w:val="00B0555F"/>
    <w:rsid w:val="00B066ED"/>
    <w:rsid w:val="00B06BE7"/>
    <w:rsid w:val="00B0712F"/>
    <w:rsid w:val="00B07151"/>
    <w:rsid w:val="00B076FC"/>
    <w:rsid w:val="00B10591"/>
    <w:rsid w:val="00B12263"/>
    <w:rsid w:val="00B12B49"/>
    <w:rsid w:val="00B1319A"/>
    <w:rsid w:val="00B1365E"/>
    <w:rsid w:val="00B15260"/>
    <w:rsid w:val="00B154E2"/>
    <w:rsid w:val="00B16F69"/>
    <w:rsid w:val="00B17272"/>
    <w:rsid w:val="00B172B3"/>
    <w:rsid w:val="00B178EC"/>
    <w:rsid w:val="00B219ED"/>
    <w:rsid w:val="00B22037"/>
    <w:rsid w:val="00B226B1"/>
    <w:rsid w:val="00B229D9"/>
    <w:rsid w:val="00B2574A"/>
    <w:rsid w:val="00B26BBF"/>
    <w:rsid w:val="00B31447"/>
    <w:rsid w:val="00B3507F"/>
    <w:rsid w:val="00B35853"/>
    <w:rsid w:val="00B35EDE"/>
    <w:rsid w:val="00B3600F"/>
    <w:rsid w:val="00B3756F"/>
    <w:rsid w:val="00B40B5E"/>
    <w:rsid w:val="00B419C4"/>
    <w:rsid w:val="00B42E62"/>
    <w:rsid w:val="00B43AEC"/>
    <w:rsid w:val="00B43C36"/>
    <w:rsid w:val="00B4473D"/>
    <w:rsid w:val="00B44A89"/>
    <w:rsid w:val="00B44DA3"/>
    <w:rsid w:val="00B44F8C"/>
    <w:rsid w:val="00B45B9B"/>
    <w:rsid w:val="00B45F69"/>
    <w:rsid w:val="00B4655D"/>
    <w:rsid w:val="00B46988"/>
    <w:rsid w:val="00B509B8"/>
    <w:rsid w:val="00B51155"/>
    <w:rsid w:val="00B5142E"/>
    <w:rsid w:val="00B545E2"/>
    <w:rsid w:val="00B54CD6"/>
    <w:rsid w:val="00B55BE0"/>
    <w:rsid w:val="00B55D46"/>
    <w:rsid w:val="00B60DAD"/>
    <w:rsid w:val="00B61223"/>
    <w:rsid w:val="00B61242"/>
    <w:rsid w:val="00B625FE"/>
    <w:rsid w:val="00B62CAD"/>
    <w:rsid w:val="00B6325A"/>
    <w:rsid w:val="00B63865"/>
    <w:rsid w:val="00B63FC8"/>
    <w:rsid w:val="00B64857"/>
    <w:rsid w:val="00B6568A"/>
    <w:rsid w:val="00B664BC"/>
    <w:rsid w:val="00B679D5"/>
    <w:rsid w:val="00B679D6"/>
    <w:rsid w:val="00B67BED"/>
    <w:rsid w:val="00B725AD"/>
    <w:rsid w:val="00B734E9"/>
    <w:rsid w:val="00B73933"/>
    <w:rsid w:val="00B74F13"/>
    <w:rsid w:val="00B75E59"/>
    <w:rsid w:val="00B77404"/>
    <w:rsid w:val="00B774EA"/>
    <w:rsid w:val="00B80334"/>
    <w:rsid w:val="00B812A8"/>
    <w:rsid w:val="00B8290F"/>
    <w:rsid w:val="00B829FC"/>
    <w:rsid w:val="00B83FF2"/>
    <w:rsid w:val="00B84EA7"/>
    <w:rsid w:val="00B867BA"/>
    <w:rsid w:val="00B867DD"/>
    <w:rsid w:val="00B86F90"/>
    <w:rsid w:val="00B8710A"/>
    <w:rsid w:val="00B90731"/>
    <w:rsid w:val="00B912ED"/>
    <w:rsid w:val="00B9164D"/>
    <w:rsid w:val="00B91937"/>
    <w:rsid w:val="00B9215B"/>
    <w:rsid w:val="00B9240C"/>
    <w:rsid w:val="00B931CE"/>
    <w:rsid w:val="00B9372D"/>
    <w:rsid w:val="00B93FB9"/>
    <w:rsid w:val="00B96089"/>
    <w:rsid w:val="00BA0906"/>
    <w:rsid w:val="00BA12CA"/>
    <w:rsid w:val="00BA14E4"/>
    <w:rsid w:val="00BA23D3"/>
    <w:rsid w:val="00BA2F58"/>
    <w:rsid w:val="00BA4A40"/>
    <w:rsid w:val="00BA784F"/>
    <w:rsid w:val="00BA7E5C"/>
    <w:rsid w:val="00BB14DA"/>
    <w:rsid w:val="00BB1B8E"/>
    <w:rsid w:val="00BB2BDE"/>
    <w:rsid w:val="00BB2CAE"/>
    <w:rsid w:val="00BB2ECB"/>
    <w:rsid w:val="00BB44E0"/>
    <w:rsid w:val="00BB4A3B"/>
    <w:rsid w:val="00BB4CD1"/>
    <w:rsid w:val="00BB5FB8"/>
    <w:rsid w:val="00BB7568"/>
    <w:rsid w:val="00BB765B"/>
    <w:rsid w:val="00BB7A84"/>
    <w:rsid w:val="00BC02AF"/>
    <w:rsid w:val="00BC1612"/>
    <w:rsid w:val="00BC1CCF"/>
    <w:rsid w:val="00BC2934"/>
    <w:rsid w:val="00BC2A76"/>
    <w:rsid w:val="00BC2AB7"/>
    <w:rsid w:val="00BC3A51"/>
    <w:rsid w:val="00BC42B2"/>
    <w:rsid w:val="00BC4A93"/>
    <w:rsid w:val="00BC63BF"/>
    <w:rsid w:val="00BC66BC"/>
    <w:rsid w:val="00BC69C5"/>
    <w:rsid w:val="00BC6BCA"/>
    <w:rsid w:val="00BC72E7"/>
    <w:rsid w:val="00BC7321"/>
    <w:rsid w:val="00BC794C"/>
    <w:rsid w:val="00BC7B4C"/>
    <w:rsid w:val="00BD06E2"/>
    <w:rsid w:val="00BD0A30"/>
    <w:rsid w:val="00BD0BEB"/>
    <w:rsid w:val="00BD0EBC"/>
    <w:rsid w:val="00BD141E"/>
    <w:rsid w:val="00BD1732"/>
    <w:rsid w:val="00BD27B9"/>
    <w:rsid w:val="00BD329C"/>
    <w:rsid w:val="00BD4CE1"/>
    <w:rsid w:val="00BD50D4"/>
    <w:rsid w:val="00BD65F9"/>
    <w:rsid w:val="00BD6691"/>
    <w:rsid w:val="00BD6C55"/>
    <w:rsid w:val="00BD72DD"/>
    <w:rsid w:val="00BD7D56"/>
    <w:rsid w:val="00BE026A"/>
    <w:rsid w:val="00BE1099"/>
    <w:rsid w:val="00BE186D"/>
    <w:rsid w:val="00BE310E"/>
    <w:rsid w:val="00BE3693"/>
    <w:rsid w:val="00BE496A"/>
    <w:rsid w:val="00BE4FCE"/>
    <w:rsid w:val="00BE5BF1"/>
    <w:rsid w:val="00BE6C32"/>
    <w:rsid w:val="00BE76C8"/>
    <w:rsid w:val="00BE7B99"/>
    <w:rsid w:val="00BF0B45"/>
    <w:rsid w:val="00BF4DBC"/>
    <w:rsid w:val="00BF53D7"/>
    <w:rsid w:val="00BF587B"/>
    <w:rsid w:val="00BF61CE"/>
    <w:rsid w:val="00BF61EA"/>
    <w:rsid w:val="00BF69F4"/>
    <w:rsid w:val="00BF6DF7"/>
    <w:rsid w:val="00BF6E0E"/>
    <w:rsid w:val="00BF70A1"/>
    <w:rsid w:val="00C00423"/>
    <w:rsid w:val="00C01611"/>
    <w:rsid w:val="00C01D6C"/>
    <w:rsid w:val="00C03CD2"/>
    <w:rsid w:val="00C05C69"/>
    <w:rsid w:val="00C06C8C"/>
    <w:rsid w:val="00C073EC"/>
    <w:rsid w:val="00C077D0"/>
    <w:rsid w:val="00C12DCC"/>
    <w:rsid w:val="00C130AF"/>
    <w:rsid w:val="00C136D2"/>
    <w:rsid w:val="00C14B95"/>
    <w:rsid w:val="00C15D92"/>
    <w:rsid w:val="00C16343"/>
    <w:rsid w:val="00C16EF5"/>
    <w:rsid w:val="00C16FEA"/>
    <w:rsid w:val="00C17B95"/>
    <w:rsid w:val="00C211EB"/>
    <w:rsid w:val="00C21853"/>
    <w:rsid w:val="00C21CA6"/>
    <w:rsid w:val="00C21D66"/>
    <w:rsid w:val="00C22FF9"/>
    <w:rsid w:val="00C25029"/>
    <w:rsid w:val="00C25630"/>
    <w:rsid w:val="00C25D50"/>
    <w:rsid w:val="00C2623E"/>
    <w:rsid w:val="00C30D83"/>
    <w:rsid w:val="00C30EA1"/>
    <w:rsid w:val="00C31AEE"/>
    <w:rsid w:val="00C325E2"/>
    <w:rsid w:val="00C330C2"/>
    <w:rsid w:val="00C3343D"/>
    <w:rsid w:val="00C34397"/>
    <w:rsid w:val="00C343AE"/>
    <w:rsid w:val="00C34592"/>
    <w:rsid w:val="00C34CBB"/>
    <w:rsid w:val="00C35F8D"/>
    <w:rsid w:val="00C361FC"/>
    <w:rsid w:val="00C36574"/>
    <w:rsid w:val="00C36AA7"/>
    <w:rsid w:val="00C36C57"/>
    <w:rsid w:val="00C40152"/>
    <w:rsid w:val="00C41474"/>
    <w:rsid w:val="00C41516"/>
    <w:rsid w:val="00C42E76"/>
    <w:rsid w:val="00C43B17"/>
    <w:rsid w:val="00C43D32"/>
    <w:rsid w:val="00C43FF2"/>
    <w:rsid w:val="00C44EC2"/>
    <w:rsid w:val="00C461CE"/>
    <w:rsid w:val="00C474BD"/>
    <w:rsid w:val="00C50ACC"/>
    <w:rsid w:val="00C50F58"/>
    <w:rsid w:val="00C53860"/>
    <w:rsid w:val="00C53F10"/>
    <w:rsid w:val="00C53FB8"/>
    <w:rsid w:val="00C547FF"/>
    <w:rsid w:val="00C55510"/>
    <w:rsid w:val="00C559D4"/>
    <w:rsid w:val="00C60973"/>
    <w:rsid w:val="00C60B2F"/>
    <w:rsid w:val="00C629AE"/>
    <w:rsid w:val="00C630F0"/>
    <w:rsid w:val="00C63FA1"/>
    <w:rsid w:val="00C64258"/>
    <w:rsid w:val="00C6522B"/>
    <w:rsid w:val="00C6604E"/>
    <w:rsid w:val="00C6709D"/>
    <w:rsid w:val="00C67F27"/>
    <w:rsid w:val="00C70251"/>
    <w:rsid w:val="00C70727"/>
    <w:rsid w:val="00C711D9"/>
    <w:rsid w:val="00C7250E"/>
    <w:rsid w:val="00C7353E"/>
    <w:rsid w:val="00C73DA1"/>
    <w:rsid w:val="00C749F3"/>
    <w:rsid w:val="00C75EC3"/>
    <w:rsid w:val="00C76EC6"/>
    <w:rsid w:val="00C80CA5"/>
    <w:rsid w:val="00C81BBA"/>
    <w:rsid w:val="00C822DB"/>
    <w:rsid w:val="00C8248A"/>
    <w:rsid w:val="00C82A4F"/>
    <w:rsid w:val="00C82B7B"/>
    <w:rsid w:val="00C82D81"/>
    <w:rsid w:val="00C83723"/>
    <w:rsid w:val="00C837A6"/>
    <w:rsid w:val="00C83EC6"/>
    <w:rsid w:val="00C84DD0"/>
    <w:rsid w:val="00C85713"/>
    <w:rsid w:val="00C85BE6"/>
    <w:rsid w:val="00C868B5"/>
    <w:rsid w:val="00C871E8"/>
    <w:rsid w:val="00C8736D"/>
    <w:rsid w:val="00C87A9B"/>
    <w:rsid w:val="00C914E4"/>
    <w:rsid w:val="00C931F9"/>
    <w:rsid w:val="00C93FF4"/>
    <w:rsid w:val="00C942D2"/>
    <w:rsid w:val="00C94812"/>
    <w:rsid w:val="00C9481F"/>
    <w:rsid w:val="00C95972"/>
    <w:rsid w:val="00C95BD4"/>
    <w:rsid w:val="00C95C39"/>
    <w:rsid w:val="00C96567"/>
    <w:rsid w:val="00C97F7E"/>
    <w:rsid w:val="00CA0D8F"/>
    <w:rsid w:val="00CA14A5"/>
    <w:rsid w:val="00CA17D3"/>
    <w:rsid w:val="00CA1F94"/>
    <w:rsid w:val="00CA2C66"/>
    <w:rsid w:val="00CA2D24"/>
    <w:rsid w:val="00CA3E68"/>
    <w:rsid w:val="00CA44F5"/>
    <w:rsid w:val="00CA4FA8"/>
    <w:rsid w:val="00CA578D"/>
    <w:rsid w:val="00CA5970"/>
    <w:rsid w:val="00CA7258"/>
    <w:rsid w:val="00CB0B7A"/>
    <w:rsid w:val="00CB12F1"/>
    <w:rsid w:val="00CB19DF"/>
    <w:rsid w:val="00CB215F"/>
    <w:rsid w:val="00CB39A6"/>
    <w:rsid w:val="00CB5286"/>
    <w:rsid w:val="00CB5AC4"/>
    <w:rsid w:val="00CB6B3D"/>
    <w:rsid w:val="00CB7815"/>
    <w:rsid w:val="00CB78D3"/>
    <w:rsid w:val="00CB7F20"/>
    <w:rsid w:val="00CC2382"/>
    <w:rsid w:val="00CC24C5"/>
    <w:rsid w:val="00CC28E1"/>
    <w:rsid w:val="00CC37ED"/>
    <w:rsid w:val="00CC3DB1"/>
    <w:rsid w:val="00CC5F6D"/>
    <w:rsid w:val="00CC76EC"/>
    <w:rsid w:val="00CC7928"/>
    <w:rsid w:val="00CD12E0"/>
    <w:rsid w:val="00CD1546"/>
    <w:rsid w:val="00CD2247"/>
    <w:rsid w:val="00CD2E1C"/>
    <w:rsid w:val="00CD306A"/>
    <w:rsid w:val="00CD3DC4"/>
    <w:rsid w:val="00CD4452"/>
    <w:rsid w:val="00CD48C8"/>
    <w:rsid w:val="00CD4B27"/>
    <w:rsid w:val="00CD56C5"/>
    <w:rsid w:val="00CD645F"/>
    <w:rsid w:val="00CD695B"/>
    <w:rsid w:val="00CD6ACB"/>
    <w:rsid w:val="00CD7106"/>
    <w:rsid w:val="00CD76F1"/>
    <w:rsid w:val="00CE0494"/>
    <w:rsid w:val="00CE1FDE"/>
    <w:rsid w:val="00CE24F1"/>
    <w:rsid w:val="00CE2AEA"/>
    <w:rsid w:val="00CE3C89"/>
    <w:rsid w:val="00CE6249"/>
    <w:rsid w:val="00CE683D"/>
    <w:rsid w:val="00CE700D"/>
    <w:rsid w:val="00CE7744"/>
    <w:rsid w:val="00CE77B5"/>
    <w:rsid w:val="00CE7B46"/>
    <w:rsid w:val="00CF04E8"/>
    <w:rsid w:val="00CF2C44"/>
    <w:rsid w:val="00CF348F"/>
    <w:rsid w:val="00CF548D"/>
    <w:rsid w:val="00CF6C2C"/>
    <w:rsid w:val="00CF7A26"/>
    <w:rsid w:val="00D00C7B"/>
    <w:rsid w:val="00D01854"/>
    <w:rsid w:val="00D01A1D"/>
    <w:rsid w:val="00D01D00"/>
    <w:rsid w:val="00D028F6"/>
    <w:rsid w:val="00D02DC2"/>
    <w:rsid w:val="00D03976"/>
    <w:rsid w:val="00D03CD8"/>
    <w:rsid w:val="00D04178"/>
    <w:rsid w:val="00D042E2"/>
    <w:rsid w:val="00D04595"/>
    <w:rsid w:val="00D04E77"/>
    <w:rsid w:val="00D07B8D"/>
    <w:rsid w:val="00D11073"/>
    <w:rsid w:val="00D14E0E"/>
    <w:rsid w:val="00D1585B"/>
    <w:rsid w:val="00D15F69"/>
    <w:rsid w:val="00D162A4"/>
    <w:rsid w:val="00D165EF"/>
    <w:rsid w:val="00D16BEA"/>
    <w:rsid w:val="00D16DD4"/>
    <w:rsid w:val="00D20838"/>
    <w:rsid w:val="00D21989"/>
    <w:rsid w:val="00D2228F"/>
    <w:rsid w:val="00D22753"/>
    <w:rsid w:val="00D23083"/>
    <w:rsid w:val="00D239F7"/>
    <w:rsid w:val="00D24BF1"/>
    <w:rsid w:val="00D26A03"/>
    <w:rsid w:val="00D26A92"/>
    <w:rsid w:val="00D3008B"/>
    <w:rsid w:val="00D3073B"/>
    <w:rsid w:val="00D31D5B"/>
    <w:rsid w:val="00D32203"/>
    <w:rsid w:val="00D32C55"/>
    <w:rsid w:val="00D34027"/>
    <w:rsid w:val="00D349EC"/>
    <w:rsid w:val="00D36C3E"/>
    <w:rsid w:val="00D3720F"/>
    <w:rsid w:val="00D37704"/>
    <w:rsid w:val="00D4397A"/>
    <w:rsid w:val="00D46C6F"/>
    <w:rsid w:val="00D5090A"/>
    <w:rsid w:val="00D52639"/>
    <w:rsid w:val="00D53115"/>
    <w:rsid w:val="00D54C06"/>
    <w:rsid w:val="00D55734"/>
    <w:rsid w:val="00D55A9A"/>
    <w:rsid w:val="00D55ED2"/>
    <w:rsid w:val="00D563F7"/>
    <w:rsid w:val="00D57693"/>
    <w:rsid w:val="00D6058A"/>
    <w:rsid w:val="00D6065F"/>
    <w:rsid w:val="00D60DA7"/>
    <w:rsid w:val="00D6105A"/>
    <w:rsid w:val="00D61899"/>
    <w:rsid w:val="00D626AD"/>
    <w:rsid w:val="00D644D5"/>
    <w:rsid w:val="00D652E1"/>
    <w:rsid w:val="00D65DC0"/>
    <w:rsid w:val="00D666E5"/>
    <w:rsid w:val="00D672F1"/>
    <w:rsid w:val="00D7073B"/>
    <w:rsid w:val="00D7127E"/>
    <w:rsid w:val="00D73B58"/>
    <w:rsid w:val="00D741BC"/>
    <w:rsid w:val="00D75667"/>
    <w:rsid w:val="00D76E52"/>
    <w:rsid w:val="00D7757D"/>
    <w:rsid w:val="00D77E42"/>
    <w:rsid w:val="00D813DA"/>
    <w:rsid w:val="00D81E9A"/>
    <w:rsid w:val="00D8203B"/>
    <w:rsid w:val="00D83229"/>
    <w:rsid w:val="00D8343B"/>
    <w:rsid w:val="00D87757"/>
    <w:rsid w:val="00D87CD9"/>
    <w:rsid w:val="00D90731"/>
    <w:rsid w:val="00D90A0B"/>
    <w:rsid w:val="00D92931"/>
    <w:rsid w:val="00D9357A"/>
    <w:rsid w:val="00D94D88"/>
    <w:rsid w:val="00D9652D"/>
    <w:rsid w:val="00D96CDA"/>
    <w:rsid w:val="00D96FBD"/>
    <w:rsid w:val="00D97476"/>
    <w:rsid w:val="00D97487"/>
    <w:rsid w:val="00D9757E"/>
    <w:rsid w:val="00D97B60"/>
    <w:rsid w:val="00DA0359"/>
    <w:rsid w:val="00DA0E1B"/>
    <w:rsid w:val="00DA1A3C"/>
    <w:rsid w:val="00DA1C5E"/>
    <w:rsid w:val="00DA2344"/>
    <w:rsid w:val="00DA2681"/>
    <w:rsid w:val="00DA3438"/>
    <w:rsid w:val="00DA387E"/>
    <w:rsid w:val="00DA3DC4"/>
    <w:rsid w:val="00DA568A"/>
    <w:rsid w:val="00DA6676"/>
    <w:rsid w:val="00DA6B10"/>
    <w:rsid w:val="00DA74A0"/>
    <w:rsid w:val="00DB03EF"/>
    <w:rsid w:val="00DB1AF5"/>
    <w:rsid w:val="00DB245B"/>
    <w:rsid w:val="00DB291C"/>
    <w:rsid w:val="00DB3BDC"/>
    <w:rsid w:val="00DB4102"/>
    <w:rsid w:val="00DB4118"/>
    <w:rsid w:val="00DB4239"/>
    <w:rsid w:val="00DB4541"/>
    <w:rsid w:val="00DB4AC1"/>
    <w:rsid w:val="00DB62B4"/>
    <w:rsid w:val="00DB68A2"/>
    <w:rsid w:val="00DB6D6A"/>
    <w:rsid w:val="00DB7821"/>
    <w:rsid w:val="00DB7907"/>
    <w:rsid w:val="00DB7BA3"/>
    <w:rsid w:val="00DC173E"/>
    <w:rsid w:val="00DC1B4E"/>
    <w:rsid w:val="00DC1E8B"/>
    <w:rsid w:val="00DC35E0"/>
    <w:rsid w:val="00DC3E99"/>
    <w:rsid w:val="00DC3F30"/>
    <w:rsid w:val="00DC4DA5"/>
    <w:rsid w:val="00DC5054"/>
    <w:rsid w:val="00DC5C88"/>
    <w:rsid w:val="00DC6603"/>
    <w:rsid w:val="00DC7E9C"/>
    <w:rsid w:val="00DD0674"/>
    <w:rsid w:val="00DD0A62"/>
    <w:rsid w:val="00DD1B62"/>
    <w:rsid w:val="00DD1E47"/>
    <w:rsid w:val="00DD1E84"/>
    <w:rsid w:val="00DD26B1"/>
    <w:rsid w:val="00DD2C9F"/>
    <w:rsid w:val="00DD3496"/>
    <w:rsid w:val="00DD3C58"/>
    <w:rsid w:val="00DD51A8"/>
    <w:rsid w:val="00DD5C8D"/>
    <w:rsid w:val="00DD6191"/>
    <w:rsid w:val="00DD70A0"/>
    <w:rsid w:val="00DD7977"/>
    <w:rsid w:val="00DE0AAA"/>
    <w:rsid w:val="00DE0FF9"/>
    <w:rsid w:val="00DE1A57"/>
    <w:rsid w:val="00DE1A76"/>
    <w:rsid w:val="00DE2746"/>
    <w:rsid w:val="00DE33CE"/>
    <w:rsid w:val="00DE4046"/>
    <w:rsid w:val="00DE46E2"/>
    <w:rsid w:val="00DE472D"/>
    <w:rsid w:val="00DF191B"/>
    <w:rsid w:val="00DF215D"/>
    <w:rsid w:val="00DF22EA"/>
    <w:rsid w:val="00DF525B"/>
    <w:rsid w:val="00DF54A9"/>
    <w:rsid w:val="00DF5515"/>
    <w:rsid w:val="00DF557B"/>
    <w:rsid w:val="00DF5CE4"/>
    <w:rsid w:val="00DF6687"/>
    <w:rsid w:val="00DF7CE2"/>
    <w:rsid w:val="00DF7D89"/>
    <w:rsid w:val="00E002F5"/>
    <w:rsid w:val="00E005B3"/>
    <w:rsid w:val="00E01147"/>
    <w:rsid w:val="00E01973"/>
    <w:rsid w:val="00E01B6D"/>
    <w:rsid w:val="00E01F5B"/>
    <w:rsid w:val="00E02324"/>
    <w:rsid w:val="00E041E2"/>
    <w:rsid w:val="00E048DD"/>
    <w:rsid w:val="00E04E3E"/>
    <w:rsid w:val="00E056CD"/>
    <w:rsid w:val="00E060B3"/>
    <w:rsid w:val="00E06565"/>
    <w:rsid w:val="00E06B3F"/>
    <w:rsid w:val="00E06D32"/>
    <w:rsid w:val="00E07194"/>
    <w:rsid w:val="00E10A56"/>
    <w:rsid w:val="00E10F8A"/>
    <w:rsid w:val="00E111C6"/>
    <w:rsid w:val="00E11813"/>
    <w:rsid w:val="00E11BC0"/>
    <w:rsid w:val="00E123B3"/>
    <w:rsid w:val="00E13C55"/>
    <w:rsid w:val="00E152D5"/>
    <w:rsid w:val="00E168DF"/>
    <w:rsid w:val="00E17383"/>
    <w:rsid w:val="00E2060D"/>
    <w:rsid w:val="00E21322"/>
    <w:rsid w:val="00E21CBB"/>
    <w:rsid w:val="00E2232F"/>
    <w:rsid w:val="00E22AAB"/>
    <w:rsid w:val="00E24E90"/>
    <w:rsid w:val="00E24F0B"/>
    <w:rsid w:val="00E26B4A"/>
    <w:rsid w:val="00E27CFB"/>
    <w:rsid w:val="00E30D32"/>
    <w:rsid w:val="00E30DF5"/>
    <w:rsid w:val="00E319DF"/>
    <w:rsid w:val="00E321E2"/>
    <w:rsid w:val="00E334BC"/>
    <w:rsid w:val="00E3370A"/>
    <w:rsid w:val="00E34012"/>
    <w:rsid w:val="00E3500F"/>
    <w:rsid w:val="00E4043B"/>
    <w:rsid w:val="00E40BE1"/>
    <w:rsid w:val="00E40ECD"/>
    <w:rsid w:val="00E4109A"/>
    <w:rsid w:val="00E41ADF"/>
    <w:rsid w:val="00E4226B"/>
    <w:rsid w:val="00E42380"/>
    <w:rsid w:val="00E42AAF"/>
    <w:rsid w:val="00E43737"/>
    <w:rsid w:val="00E44B23"/>
    <w:rsid w:val="00E45448"/>
    <w:rsid w:val="00E45A0B"/>
    <w:rsid w:val="00E46C28"/>
    <w:rsid w:val="00E47587"/>
    <w:rsid w:val="00E47B76"/>
    <w:rsid w:val="00E47FA0"/>
    <w:rsid w:val="00E5059E"/>
    <w:rsid w:val="00E50E91"/>
    <w:rsid w:val="00E524E4"/>
    <w:rsid w:val="00E52998"/>
    <w:rsid w:val="00E52B03"/>
    <w:rsid w:val="00E52B76"/>
    <w:rsid w:val="00E531C1"/>
    <w:rsid w:val="00E552AD"/>
    <w:rsid w:val="00E5573A"/>
    <w:rsid w:val="00E56180"/>
    <w:rsid w:val="00E56CF1"/>
    <w:rsid w:val="00E57439"/>
    <w:rsid w:val="00E57585"/>
    <w:rsid w:val="00E57D93"/>
    <w:rsid w:val="00E61B38"/>
    <w:rsid w:val="00E62072"/>
    <w:rsid w:val="00E635ED"/>
    <w:rsid w:val="00E65583"/>
    <w:rsid w:val="00E7020A"/>
    <w:rsid w:val="00E708CF"/>
    <w:rsid w:val="00E70D77"/>
    <w:rsid w:val="00E71570"/>
    <w:rsid w:val="00E718AB"/>
    <w:rsid w:val="00E72BE1"/>
    <w:rsid w:val="00E72F7B"/>
    <w:rsid w:val="00E74B0D"/>
    <w:rsid w:val="00E74E2E"/>
    <w:rsid w:val="00E74FEE"/>
    <w:rsid w:val="00E767DE"/>
    <w:rsid w:val="00E806F2"/>
    <w:rsid w:val="00E839FD"/>
    <w:rsid w:val="00E8402E"/>
    <w:rsid w:val="00E842C2"/>
    <w:rsid w:val="00E855C8"/>
    <w:rsid w:val="00E90E1F"/>
    <w:rsid w:val="00E913D1"/>
    <w:rsid w:val="00E92504"/>
    <w:rsid w:val="00E93388"/>
    <w:rsid w:val="00E94D09"/>
    <w:rsid w:val="00E96822"/>
    <w:rsid w:val="00E974BE"/>
    <w:rsid w:val="00EA2E18"/>
    <w:rsid w:val="00EA57B5"/>
    <w:rsid w:val="00EA6930"/>
    <w:rsid w:val="00EA704A"/>
    <w:rsid w:val="00EA727E"/>
    <w:rsid w:val="00EA72A1"/>
    <w:rsid w:val="00EB089C"/>
    <w:rsid w:val="00EB3756"/>
    <w:rsid w:val="00EB3E99"/>
    <w:rsid w:val="00EB4B6D"/>
    <w:rsid w:val="00EB63E4"/>
    <w:rsid w:val="00EB743F"/>
    <w:rsid w:val="00EC0618"/>
    <w:rsid w:val="00EC0FED"/>
    <w:rsid w:val="00EC5365"/>
    <w:rsid w:val="00ED006E"/>
    <w:rsid w:val="00ED1428"/>
    <w:rsid w:val="00ED2020"/>
    <w:rsid w:val="00ED25D5"/>
    <w:rsid w:val="00ED3804"/>
    <w:rsid w:val="00ED3DD6"/>
    <w:rsid w:val="00ED4388"/>
    <w:rsid w:val="00ED4C50"/>
    <w:rsid w:val="00ED7E6C"/>
    <w:rsid w:val="00EE1C27"/>
    <w:rsid w:val="00EE1E15"/>
    <w:rsid w:val="00EE264E"/>
    <w:rsid w:val="00EE3807"/>
    <w:rsid w:val="00EE3BF4"/>
    <w:rsid w:val="00EE4CF3"/>
    <w:rsid w:val="00EE5C12"/>
    <w:rsid w:val="00EE5D56"/>
    <w:rsid w:val="00EE62BF"/>
    <w:rsid w:val="00EE7AAF"/>
    <w:rsid w:val="00EF1567"/>
    <w:rsid w:val="00EF19CF"/>
    <w:rsid w:val="00EF1F41"/>
    <w:rsid w:val="00EF2A6E"/>
    <w:rsid w:val="00EF2DDB"/>
    <w:rsid w:val="00EF34D2"/>
    <w:rsid w:val="00EF39CE"/>
    <w:rsid w:val="00EF3B39"/>
    <w:rsid w:val="00EF485A"/>
    <w:rsid w:val="00EF559F"/>
    <w:rsid w:val="00EF605D"/>
    <w:rsid w:val="00EF615E"/>
    <w:rsid w:val="00F0049D"/>
    <w:rsid w:val="00F006D9"/>
    <w:rsid w:val="00F00B45"/>
    <w:rsid w:val="00F00CDA"/>
    <w:rsid w:val="00F03830"/>
    <w:rsid w:val="00F0386A"/>
    <w:rsid w:val="00F05AB9"/>
    <w:rsid w:val="00F06012"/>
    <w:rsid w:val="00F06245"/>
    <w:rsid w:val="00F07051"/>
    <w:rsid w:val="00F0734F"/>
    <w:rsid w:val="00F0779D"/>
    <w:rsid w:val="00F07998"/>
    <w:rsid w:val="00F11E6C"/>
    <w:rsid w:val="00F1249F"/>
    <w:rsid w:val="00F12B84"/>
    <w:rsid w:val="00F12D73"/>
    <w:rsid w:val="00F13D91"/>
    <w:rsid w:val="00F13E8B"/>
    <w:rsid w:val="00F145BE"/>
    <w:rsid w:val="00F158A4"/>
    <w:rsid w:val="00F15C2F"/>
    <w:rsid w:val="00F16878"/>
    <w:rsid w:val="00F17A4D"/>
    <w:rsid w:val="00F209D5"/>
    <w:rsid w:val="00F21AE7"/>
    <w:rsid w:val="00F22843"/>
    <w:rsid w:val="00F22E71"/>
    <w:rsid w:val="00F24707"/>
    <w:rsid w:val="00F24876"/>
    <w:rsid w:val="00F24ECA"/>
    <w:rsid w:val="00F26BCD"/>
    <w:rsid w:val="00F27A21"/>
    <w:rsid w:val="00F338F8"/>
    <w:rsid w:val="00F36AE1"/>
    <w:rsid w:val="00F37B55"/>
    <w:rsid w:val="00F37C2A"/>
    <w:rsid w:val="00F405BE"/>
    <w:rsid w:val="00F42310"/>
    <w:rsid w:val="00F4354B"/>
    <w:rsid w:val="00F4389E"/>
    <w:rsid w:val="00F43B30"/>
    <w:rsid w:val="00F44051"/>
    <w:rsid w:val="00F45ED7"/>
    <w:rsid w:val="00F46A80"/>
    <w:rsid w:val="00F46D4D"/>
    <w:rsid w:val="00F50CDC"/>
    <w:rsid w:val="00F515BE"/>
    <w:rsid w:val="00F517E8"/>
    <w:rsid w:val="00F52C11"/>
    <w:rsid w:val="00F536C3"/>
    <w:rsid w:val="00F53982"/>
    <w:rsid w:val="00F5483B"/>
    <w:rsid w:val="00F54E08"/>
    <w:rsid w:val="00F55E7C"/>
    <w:rsid w:val="00F55F99"/>
    <w:rsid w:val="00F61F44"/>
    <w:rsid w:val="00F6254D"/>
    <w:rsid w:val="00F648E1"/>
    <w:rsid w:val="00F65853"/>
    <w:rsid w:val="00F659CA"/>
    <w:rsid w:val="00F65ACC"/>
    <w:rsid w:val="00F67499"/>
    <w:rsid w:val="00F67579"/>
    <w:rsid w:val="00F67938"/>
    <w:rsid w:val="00F708B2"/>
    <w:rsid w:val="00F71929"/>
    <w:rsid w:val="00F7192B"/>
    <w:rsid w:val="00F71BC5"/>
    <w:rsid w:val="00F72C31"/>
    <w:rsid w:val="00F73B3B"/>
    <w:rsid w:val="00F7423A"/>
    <w:rsid w:val="00F747AC"/>
    <w:rsid w:val="00F7527D"/>
    <w:rsid w:val="00F76E61"/>
    <w:rsid w:val="00F76F4D"/>
    <w:rsid w:val="00F80E6D"/>
    <w:rsid w:val="00F84592"/>
    <w:rsid w:val="00F864C6"/>
    <w:rsid w:val="00F875B6"/>
    <w:rsid w:val="00F87B61"/>
    <w:rsid w:val="00F87F7C"/>
    <w:rsid w:val="00F903BA"/>
    <w:rsid w:val="00F908AC"/>
    <w:rsid w:val="00F92A66"/>
    <w:rsid w:val="00F92DA0"/>
    <w:rsid w:val="00F94B7E"/>
    <w:rsid w:val="00FA0475"/>
    <w:rsid w:val="00FA29D2"/>
    <w:rsid w:val="00FA4E4F"/>
    <w:rsid w:val="00FB013F"/>
    <w:rsid w:val="00FB1438"/>
    <w:rsid w:val="00FB28A6"/>
    <w:rsid w:val="00FB339B"/>
    <w:rsid w:val="00FB5DA5"/>
    <w:rsid w:val="00FB64F3"/>
    <w:rsid w:val="00FB745C"/>
    <w:rsid w:val="00FC3D3B"/>
    <w:rsid w:val="00FC471D"/>
    <w:rsid w:val="00FC6341"/>
    <w:rsid w:val="00FC7DD2"/>
    <w:rsid w:val="00FC7E62"/>
    <w:rsid w:val="00FD061B"/>
    <w:rsid w:val="00FD0B81"/>
    <w:rsid w:val="00FD0BFB"/>
    <w:rsid w:val="00FD0F83"/>
    <w:rsid w:val="00FD1296"/>
    <w:rsid w:val="00FD298E"/>
    <w:rsid w:val="00FD2FC0"/>
    <w:rsid w:val="00FD30B6"/>
    <w:rsid w:val="00FD40FC"/>
    <w:rsid w:val="00FD4185"/>
    <w:rsid w:val="00FD45E5"/>
    <w:rsid w:val="00FD54B2"/>
    <w:rsid w:val="00FE0861"/>
    <w:rsid w:val="00FE0FDC"/>
    <w:rsid w:val="00FE16F2"/>
    <w:rsid w:val="00FE29A2"/>
    <w:rsid w:val="00FE2B81"/>
    <w:rsid w:val="00FE34B9"/>
    <w:rsid w:val="00FE3B2F"/>
    <w:rsid w:val="00FE5493"/>
    <w:rsid w:val="00FE5F74"/>
    <w:rsid w:val="00FE7D8B"/>
    <w:rsid w:val="00FF157E"/>
    <w:rsid w:val="00FF2216"/>
    <w:rsid w:val="00FF2F98"/>
    <w:rsid w:val="00FF42FD"/>
    <w:rsid w:val="00FF4DAC"/>
    <w:rsid w:val="00FF77B4"/>
    <w:rsid w:val="00FF787A"/>
    <w:rsid w:val="00FF7C75"/>
    <w:rsid w:val="00FF7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598B320-3C7B-4600-98D3-8A10CB83F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067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1">
    <w:name w:val="Pa1"/>
    <w:basedOn w:val="Normal"/>
    <w:next w:val="Normal"/>
    <w:rsid w:val="00DD0674"/>
    <w:pPr>
      <w:autoSpaceDE w:val="0"/>
      <w:autoSpaceDN w:val="0"/>
      <w:adjustRightInd w:val="0"/>
      <w:spacing w:line="241" w:lineRule="atLeast"/>
    </w:pPr>
    <w:rPr>
      <w:rFonts w:ascii="Calisto MT" w:hAnsi="Calisto MT"/>
    </w:rPr>
  </w:style>
  <w:style w:type="character" w:customStyle="1" w:styleId="A3">
    <w:name w:val="A3"/>
    <w:rsid w:val="00DD0674"/>
    <w:rPr>
      <w:rFonts w:ascii="Calisto MT" w:hAnsi="Calisto MT" w:cs="Calisto MT" w:hint="default"/>
      <w:color w:val="004B86"/>
      <w:sz w:val="20"/>
      <w:szCs w:val="20"/>
    </w:rPr>
  </w:style>
  <w:style w:type="character" w:styleId="Hyperlink">
    <w:name w:val="Hyperlink"/>
    <w:basedOn w:val="DefaultParagraphFont"/>
    <w:rsid w:val="00DD0674"/>
    <w:rPr>
      <w:color w:val="0000FF"/>
      <w:u w:val="single"/>
    </w:rPr>
  </w:style>
  <w:style w:type="paragraph" w:customStyle="1" w:styleId="msonospacing0">
    <w:name w:val="msonospacing"/>
    <w:basedOn w:val="Normal"/>
    <w:rsid w:val="00412013"/>
    <w:rPr>
      <w:rFonts w:ascii="Calibri" w:hAnsi="Calibri"/>
      <w:sz w:val="22"/>
      <w:szCs w:val="22"/>
    </w:rPr>
  </w:style>
  <w:style w:type="character" w:customStyle="1" w:styleId="style51">
    <w:name w:val="style51"/>
    <w:basedOn w:val="DefaultParagraphFont"/>
    <w:rsid w:val="00412013"/>
    <w:rPr>
      <w:rFonts w:ascii="Tahoma" w:hAnsi="Tahoma" w:cs="Tahoma" w:hint="default"/>
      <w:color w:val="006600"/>
    </w:rPr>
  </w:style>
  <w:style w:type="character" w:styleId="FollowedHyperlink">
    <w:name w:val="FollowedHyperlink"/>
    <w:basedOn w:val="DefaultParagraphFont"/>
    <w:rsid w:val="002226DA"/>
    <w:rPr>
      <w:color w:val="800080"/>
      <w:u w:val="single"/>
    </w:rPr>
  </w:style>
  <w:style w:type="character" w:customStyle="1" w:styleId="style241">
    <w:name w:val="style241"/>
    <w:basedOn w:val="DefaultParagraphFont"/>
    <w:rsid w:val="002226DA"/>
    <w:rPr>
      <w:rFonts w:ascii="Tahoma" w:hAnsi="Tahoma" w:cs="Tahoma" w:hint="default"/>
    </w:rPr>
  </w:style>
  <w:style w:type="character" w:styleId="Strong">
    <w:name w:val="Strong"/>
    <w:basedOn w:val="DefaultParagraphFont"/>
    <w:qFormat/>
    <w:rsid w:val="002226DA"/>
    <w:rPr>
      <w:b/>
      <w:bCs/>
    </w:rPr>
  </w:style>
  <w:style w:type="paragraph" w:styleId="BalloonText">
    <w:name w:val="Balloon Text"/>
    <w:basedOn w:val="Normal"/>
    <w:semiHidden/>
    <w:rsid w:val="00C05C6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E7FCD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1"/>
    <w:qFormat/>
    <w:rsid w:val="00513704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513704"/>
    <w:pPr>
      <w:autoSpaceDE w:val="0"/>
      <w:autoSpaceDN w:val="0"/>
      <w:adjustRightInd w:val="0"/>
      <w:ind w:hanging="271"/>
    </w:pPr>
    <w:rPr>
      <w:rFonts w:ascii="Calibri" w:hAnsi="Calibri" w:cs="Calibri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513704"/>
    <w:rPr>
      <w:rFonts w:ascii="Calibri" w:hAnsi="Calibri" w:cs="Calibri"/>
      <w:b/>
      <w:bCs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045F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052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3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00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687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417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853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647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33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1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7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944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54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ric.ucdavis.edu/2020Managing%20Weeds%20in%20Grasslands%20and%20Rangelands.pdf" TargetMode="External"/><Relationship Id="rId13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hyperlink" Target="https://ucanr.edu/survey/survey.cfm?surveynumber=32335" TargetMode="External"/><Relationship Id="rId12" Type="http://schemas.openxmlformats.org/officeDocument/2006/relationships/image" Target="media/image2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ucanr.edu/survey/survey.cfm?surveynumber=32335" TargetMode="External"/><Relationship Id="rId11" Type="http://schemas.openxmlformats.org/officeDocument/2006/relationships/hyperlink" Target="mailto:gperez@ucdavis.edu" TargetMode="External"/><Relationship Id="rId5" Type="http://schemas.openxmlformats.org/officeDocument/2006/relationships/image" Target="media/image1.tiff"/><Relationship Id="rId15" Type="http://schemas.openxmlformats.org/officeDocument/2006/relationships/fontTable" Target="fontTable.xml"/><Relationship Id="rId10" Type="http://schemas.openxmlformats.org/officeDocument/2006/relationships/hyperlink" Target="mailto:wbrimdeforest@ucanr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wbrimdeforest@ucanr.edu" TargetMode="Externa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7</Words>
  <Characters>22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act:  Catherine L</vt:lpstr>
    </vt:vector>
  </TitlesOfParts>
  <Company>Elliott &amp; Nelson</Company>
  <LinksUpToDate>false</LinksUpToDate>
  <CharactersWithSpaces>2601</CharactersWithSpaces>
  <SharedDoc>false</SharedDoc>
  <HLinks>
    <vt:vector size="18" baseType="variant">
      <vt:variant>
        <vt:i4>1900586</vt:i4>
      </vt:variant>
      <vt:variant>
        <vt:i4>6</vt:i4>
      </vt:variant>
      <vt:variant>
        <vt:i4>0</vt:i4>
      </vt:variant>
      <vt:variant>
        <vt:i4>5</vt:i4>
      </vt:variant>
      <vt:variant>
        <vt:lpwstr>mailto:wric@ucdavis.edu</vt:lpwstr>
      </vt:variant>
      <vt:variant>
        <vt:lpwstr/>
      </vt:variant>
      <vt:variant>
        <vt:i4>1376284</vt:i4>
      </vt:variant>
      <vt:variant>
        <vt:i4>3</vt:i4>
      </vt:variant>
      <vt:variant>
        <vt:i4>0</vt:i4>
      </vt:variant>
      <vt:variant>
        <vt:i4>5</vt:i4>
      </vt:variant>
      <vt:variant>
        <vt:lpwstr>http://wric.ucdavis.edu/</vt:lpwstr>
      </vt:variant>
      <vt:variant>
        <vt:lpwstr/>
      </vt:variant>
      <vt:variant>
        <vt:i4>1376284</vt:i4>
      </vt:variant>
      <vt:variant>
        <vt:i4>0</vt:i4>
      </vt:variant>
      <vt:variant>
        <vt:i4>0</vt:i4>
      </vt:variant>
      <vt:variant>
        <vt:i4>5</vt:i4>
      </vt:variant>
      <vt:variant>
        <vt:lpwstr>http://wric.ucdavis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t:  Catherine L</dc:title>
  <dc:subject/>
  <dc:creator>Diane Nelson</dc:creator>
  <cp:keywords/>
  <dc:description/>
  <cp:lastModifiedBy>Gale Perez</cp:lastModifiedBy>
  <cp:revision>3</cp:revision>
  <dcterms:created xsi:type="dcterms:W3CDTF">2020-10-23T20:36:00Z</dcterms:created>
  <dcterms:modified xsi:type="dcterms:W3CDTF">2020-10-23T20:40:00Z</dcterms:modified>
</cp:coreProperties>
</file>